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893" w:type="dxa"/>
        <w:jc w:val="center"/>
        <w:tblInd w:w="-3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2"/>
        <w:gridCol w:w="853"/>
        <w:gridCol w:w="1875"/>
        <w:gridCol w:w="124"/>
        <w:gridCol w:w="228"/>
        <w:gridCol w:w="191"/>
        <w:gridCol w:w="817"/>
        <w:gridCol w:w="1218"/>
        <w:gridCol w:w="624"/>
        <w:gridCol w:w="592"/>
        <w:gridCol w:w="1135"/>
        <w:gridCol w:w="708"/>
        <w:gridCol w:w="651"/>
        <w:gridCol w:w="1335"/>
      </w:tblGrid>
      <w:tr w:rsidR="00FF0BC3" w:rsidRPr="007E4548" w14:paraId="3FB037C0" w14:textId="77777777" w:rsidTr="0066579D">
        <w:trPr>
          <w:trHeight w:val="1020"/>
          <w:jc w:val="center"/>
        </w:trPr>
        <w:tc>
          <w:tcPr>
            <w:tcW w:w="10893" w:type="dxa"/>
            <w:gridSpan w:val="14"/>
            <w:shd w:val="clear" w:color="auto" w:fill="BDD6EE" w:themeFill="accent5" w:themeFillTint="66"/>
            <w:vAlign w:val="center"/>
          </w:tcPr>
          <w:p w14:paraId="2FC7B4FB" w14:textId="77777777" w:rsidR="0072235C" w:rsidRPr="0072235C" w:rsidRDefault="0072235C" w:rsidP="0072235C">
            <w:pPr>
              <w:pStyle w:val="Balk1"/>
              <w:spacing w:before="0" w:after="0"/>
              <w:jc w:val="center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72235C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ÇAĞ UNIVERSITY</w:t>
            </w:r>
          </w:p>
          <w:p w14:paraId="1B76C42C" w14:textId="77777777" w:rsidR="0072235C" w:rsidRPr="0072235C" w:rsidRDefault="0072235C" w:rsidP="0072235C">
            <w:pPr>
              <w:pStyle w:val="Balk1"/>
              <w:spacing w:before="0" w:after="0"/>
              <w:jc w:val="center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72235C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VOCATIONAL SCHOOL</w:t>
            </w:r>
          </w:p>
          <w:p w14:paraId="735930C0" w14:textId="2E0CEF58" w:rsidR="00C15A19" w:rsidRPr="0072235C" w:rsidRDefault="0099596D" w:rsidP="0072235C">
            <w:pPr>
              <w:pStyle w:val="Balk1"/>
              <w:spacing w:before="0" w:after="0"/>
              <w:jc w:val="center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COURT AND OFFICE SERVI</w:t>
            </w:r>
            <w:r w:rsidRPr="0099596D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CES PROGRAM</w:t>
            </w:r>
          </w:p>
        </w:tc>
      </w:tr>
      <w:tr w:rsidR="007E4548" w:rsidRPr="007E4548" w14:paraId="2B2C3505" w14:textId="77777777" w:rsidTr="0066579D">
        <w:trPr>
          <w:trHeight w:val="113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6657A048" w14:textId="6F2049B8" w:rsidR="00FF0BC3" w:rsidRPr="007E4548" w:rsidRDefault="0072235C" w:rsidP="007E4548">
            <w:pPr>
              <w:jc w:val="center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n-GB"/>
              </w:rPr>
              <w:t>Course Code</w:t>
            </w:r>
          </w:p>
        </w:tc>
        <w:tc>
          <w:tcPr>
            <w:tcW w:w="5669" w:type="dxa"/>
            <w:gridSpan w:val="8"/>
            <w:shd w:val="clear" w:color="auto" w:fill="BDD6EE" w:themeFill="accent5" w:themeFillTint="66"/>
            <w:vAlign w:val="center"/>
          </w:tcPr>
          <w:p w14:paraId="4AACDAB3" w14:textId="13D17306" w:rsidR="00FF0BC3" w:rsidRPr="007E4548" w:rsidRDefault="0072235C" w:rsidP="007E4548">
            <w:pPr>
              <w:jc w:val="center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n-GB"/>
              </w:rPr>
              <w:t>Course Title</w:t>
            </w:r>
          </w:p>
        </w:tc>
        <w:tc>
          <w:tcPr>
            <w:tcW w:w="1843" w:type="dxa"/>
            <w:gridSpan w:val="2"/>
            <w:shd w:val="clear" w:color="auto" w:fill="BDD6EE" w:themeFill="accent5" w:themeFillTint="66"/>
            <w:vAlign w:val="center"/>
          </w:tcPr>
          <w:p w14:paraId="644ED81F" w14:textId="605C3B63" w:rsidR="00FF0BC3" w:rsidRPr="007E4548" w:rsidRDefault="0072235C" w:rsidP="007E4548">
            <w:pPr>
              <w:jc w:val="center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n-GB"/>
              </w:rPr>
              <w:t>Credits</w:t>
            </w:r>
          </w:p>
        </w:tc>
        <w:tc>
          <w:tcPr>
            <w:tcW w:w="1986" w:type="dxa"/>
            <w:gridSpan w:val="2"/>
            <w:shd w:val="clear" w:color="auto" w:fill="BDD6EE" w:themeFill="accent5" w:themeFillTint="66"/>
            <w:vAlign w:val="center"/>
          </w:tcPr>
          <w:p w14:paraId="3FC607F6" w14:textId="3028E29B" w:rsidR="00FF0BC3" w:rsidRPr="007E4548" w:rsidRDefault="0072235C" w:rsidP="007E4548">
            <w:pPr>
              <w:jc w:val="center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n-GB"/>
              </w:rPr>
              <w:t>ECTS</w:t>
            </w:r>
          </w:p>
        </w:tc>
      </w:tr>
      <w:tr w:rsidR="007E4548" w:rsidRPr="007E4548" w14:paraId="04AC2C8B" w14:textId="77777777" w:rsidTr="0066579D">
        <w:trPr>
          <w:trHeight w:val="412"/>
          <w:jc w:val="center"/>
        </w:trPr>
        <w:tc>
          <w:tcPr>
            <w:tcW w:w="1395" w:type="dxa"/>
            <w:gridSpan w:val="2"/>
            <w:shd w:val="clear" w:color="auto" w:fill="FFFFFF" w:themeFill="background1"/>
            <w:vAlign w:val="center"/>
          </w:tcPr>
          <w:p w14:paraId="59FAD3B0" w14:textId="564B48F8" w:rsidR="00FF0BC3" w:rsidRPr="007E4548" w:rsidRDefault="000F32D1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TBT101</w:t>
            </w:r>
            <w:bookmarkStart w:id="0" w:name="_GoBack"/>
            <w:bookmarkEnd w:id="0"/>
          </w:p>
        </w:tc>
        <w:tc>
          <w:tcPr>
            <w:tcW w:w="5669" w:type="dxa"/>
            <w:gridSpan w:val="8"/>
            <w:shd w:val="clear" w:color="auto" w:fill="FFFFFF" w:themeFill="background1"/>
            <w:vAlign w:val="center"/>
          </w:tcPr>
          <w:p w14:paraId="0697DCBC" w14:textId="39920603" w:rsidR="00FF0BC3" w:rsidRPr="007E4548" w:rsidRDefault="00CC6EB9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CC6EB9">
              <w:rPr>
                <w:rFonts w:ascii="Calibri" w:hAnsi="Calibri" w:cs="Calibri"/>
                <w:sz w:val="20"/>
                <w:szCs w:val="20"/>
              </w:rPr>
              <w:t xml:space="preserve">Basic Information Technologies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Keyboard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kills</w:t>
            </w:r>
            <w:proofErr w:type="spellEnd"/>
          </w:p>
        </w:tc>
        <w:tc>
          <w:tcPr>
            <w:tcW w:w="1843" w:type="dxa"/>
            <w:gridSpan w:val="2"/>
            <w:shd w:val="clear" w:color="auto" w:fill="FFFFFF" w:themeFill="background1"/>
            <w:vAlign w:val="center"/>
          </w:tcPr>
          <w:p w14:paraId="0AFBCAF4" w14:textId="6FDE6356" w:rsidR="00FF0BC3" w:rsidRPr="007E4548" w:rsidRDefault="00433A79" w:rsidP="00DF07FE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(</w:t>
            </w:r>
            <w:r w:rsidR="00DF07FE">
              <w:rPr>
                <w:rFonts w:ascii="Calibri" w:hAnsi="Calibri" w:cs="Calibri"/>
                <w:sz w:val="20"/>
                <w:szCs w:val="20"/>
                <w:lang w:val="en-GB"/>
              </w:rPr>
              <w:t>2</w:t>
            </w:r>
            <w:r w:rsidR="007E4548" w:rsidRPr="007E4548">
              <w:rPr>
                <w:rFonts w:ascii="Calibri" w:hAnsi="Calibri" w:cs="Calibri"/>
                <w:sz w:val="20"/>
                <w:szCs w:val="20"/>
                <w:lang w:val="en-GB"/>
              </w:rPr>
              <w:t>-1</w:t>
            </w: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-</w:t>
            </w:r>
            <w:r w:rsidR="007E4548" w:rsidRPr="007E4548">
              <w:rPr>
                <w:rFonts w:ascii="Calibri" w:hAnsi="Calibri" w:cs="Calibri"/>
                <w:sz w:val="20"/>
                <w:szCs w:val="20"/>
                <w:lang w:val="en-GB"/>
              </w:rPr>
              <w:t>0</w:t>
            </w: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)</w:t>
            </w:r>
            <w:r w:rsidR="00DF07FE">
              <w:rPr>
                <w:rFonts w:ascii="Calibri" w:hAnsi="Calibri" w:cs="Calibri"/>
                <w:sz w:val="20"/>
                <w:szCs w:val="20"/>
                <w:lang w:val="en-GB"/>
              </w:rPr>
              <w:t>3</w:t>
            </w:r>
          </w:p>
        </w:tc>
        <w:tc>
          <w:tcPr>
            <w:tcW w:w="1986" w:type="dxa"/>
            <w:gridSpan w:val="2"/>
            <w:shd w:val="clear" w:color="auto" w:fill="FFFFFF" w:themeFill="background1"/>
            <w:vAlign w:val="center"/>
          </w:tcPr>
          <w:p w14:paraId="78A59E05" w14:textId="648A844D" w:rsidR="00FF0BC3" w:rsidRPr="007E4548" w:rsidRDefault="004A75D0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6</w:t>
            </w:r>
          </w:p>
        </w:tc>
      </w:tr>
      <w:tr w:rsidR="00FF0BC3" w:rsidRPr="007E4548" w14:paraId="78D8F71E" w14:textId="77777777" w:rsidTr="0066579D">
        <w:trPr>
          <w:trHeight w:val="405"/>
          <w:jc w:val="center"/>
        </w:trPr>
        <w:tc>
          <w:tcPr>
            <w:tcW w:w="3622" w:type="dxa"/>
            <w:gridSpan w:val="5"/>
            <w:shd w:val="clear" w:color="auto" w:fill="BDD6EE" w:themeFill="accent5" w:themeFillTint="66"/>
            <w:vAlign w:val="center"/>
          </w:tcPr>
          <w:p w14:paraId="5C357463" w14:textId="71941A5F" w:rsidR="00FF0BC3" w:rsidRPr="007E4548" w:rsidRDefault="0072235C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>Prerequisite</w:t>
            </w:r>
            <w:proofErr w:type="spellEnd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 xml:space="preserve"> Courses</w:t>
            </w:r>
          </w:p>
        </w:tc>
        <w:tc>
          <w:tcPr>
            <w:tcW w:w="7271" w:type="dxa"/>
            <w:gridSpan w:val="9"/>
            <w:shd w:val="clear" w:color="auto" w:fill="FFFFFF" w:themeFill="background1"/>
            <w:vAlign w:val="center"/>
          </w:tcPr>
          <w:p w14:paraId="09BED408" w14:textId="31229F8A" w:rsidR="00FF0BC3" w:rsidRPr="007E4548" w:rsidRDefault="00CC6EB9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None</w:t>
            </w:r>
          </w:p>
        </w:tc>
      </w:tr>
      <w:tr w:rsidR="00FF0BC3" w:rsidRPr="007E4548" w14:paraId="4ED157D3" w14:textId="77777777" w:rsidTr="0066579D">
        <w:trPr>
          <w:trHeight w:val="170"/>
          <w:jc w:val="center"/>
        </w:trPr>
        <w:tc>
          <w:tcPr>
            <w:tcW w:w="3622" w:type="dxa"/>
            <w:gridSpan w:val="5"/>
            <w:shd w:val="clear" w:color="auto" w:fill="BDD6EE" w:themeFill="accent5" w:themeFillTint="66"/>
            <w:vAlign w:val="center"/>
          </w:tcPr>
          <w:p w14:paraId="368D2D4A" w14:textId="71DB19C7" w:rsidR="00FF0BC3" w:rsidRPr="007E4548" w:rsidRDefault="0072235C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2235C">
              <w:rPr>
                <w:rFonts w:ascii="Calibri" w:hAnsi="Calibri" w:cs="Calibri"/>
                <w:b/>
                <w:sz w:val="20"/>
                <w:szCs w:val="20"/>
                <w:lang w:eastAsia="en-US"/>
              </w:rPr>
              <w:t xml:space="preserve">Language of </w:t>
            </w: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  <w:lang w:eastAsia="en-US"/>
              </w:rPr>
              <w:t>Instruction</w:t>
            </w:r>
            <w:proofErr w:type="spellEnd"/>
          </w:p>
        </w:tc>
        <w:tc>
          <w:tcPr>
            <w:tcW w:w="2226" w:type="dxa"/>
            <w:gridSpan w:val="3"/>
            <w:shd w:val="clear" w:color="auto" w:fill="FFFFFF" w:themeFill="background1"/>
            <w:vAlign w:val="center"/>
          </w:tcPr>
          <w:p w14:paraId="610F3F3B" w14:textId="492F2FA9" w:rsidR="00FF0BC3" w:rsidRPr="007E4548" w:rsidRDefault="00C20F02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T</w:t>
            </w:r>
            <w:r w:rsidR="00CC6EB9">
              <w:rPr>
                <w:rFonts w:ascii="Calibri" w:hAnsi="Calibri" w:cs="Calibri"/>
                <w:sz w:val="20"/>
                <w:szCs w:val="20"/>
                <w:lang w:val="en-GB"/>
              </w:rPr>
              <w:t>urkish</w:t>
            </w:r>
          </w:p>
        </w:tc>
        <w:tc>
          <w:tcPr>
            <w:tcW w:w="1216" w:type="dxa"/>
            <w:gridSpan w:val="2"/>
            <w:shd w:val="clear" w:color="auto" w:fill="BDD6EE" w:themeFill="accent5" w:themeFillTint="66"/>
            <w:vAlign w:val="center"/>
          </w:tcPr>
          <w:p w14:paraId="20F9A1FD" w14:textId="736E73C3" w:rsidR="00FF0BC3" w:rsidRPr="007E4548" w:rsidRDefault="0072235C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>Teaching</w:t>
            </w:r>
            <w:proofErr w:type="spellEnd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>Method</w:t>
            </w:r>
            <w:proofErr w:type="spellEnd"/>
          </w:p>
        </w:tc>
        <w:tc>
          <w:tcPr>
            <w:tcW w:w="3829" w:type="dxa"/>
            <w:gridSpan w:val="4"/>
            <w:shd w:val="clear" w:color="auto" w:fill="FFFFFF" w:themeFill="background1"/>
            <w:vAlign w:val="center"/>
          </w:tcPr>
          <w:p w14:paraId="23C81B70" w14:textId="046C0E74" w:rsidR="00FF0BC3" w:rsidRPr="007E4548" w:rsidRDefault="00CC6EB9" w:rsidP="00CC6EB9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Face-to-face</w:t>
            </w:r>
          </w:p>
        </w:tc>
      </w:tr>
      <w:tr w:rsidR="00FF5444" w:rsidRPr="007E4548" w14:paraId="7BFB75AF" w14:textId="77777777" w:rsidTr="0066579D">
        <w:trPr>
          <w:trHeight w:val="527"/>
          <w:jc w:val="center"/>
        </w:trPr>
        <w:tc>
          <w:tcPr>
            <w:tcW w:w="3622" w:type="dxa"/>
            <w:gridSpan w:val="5"/>
            <w:shd w:val="clear" w:color="auto" w:fill="BDD6EE" w:themeFill="accent5" w:themeFillTint="66"/>
            <w:vAlign w:val="center"/>
          </w:tcPr>
          <w:p w14:paraId="50232613" w14:textId="53363748" w:rsidR="00FF5444" w:rsidRPr="007E4548" w:rsidRDefault="0072235C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72235C">
              <w:rPr>
                <w:rFonts w:ascii="Calibri" w:hAnsi="Calibri" w:cs="Calibri"/>
                <w:b/>
                <w:sz w:val="20"/>
                <w:szCs w:val="20"/>
                <w:lang w:eastAsia="en-US"/>
              </w:rPr>
              <w:t xml:space="preserve">Course </w:t>
            </w: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  <w:lang w:eastAsia="en-US"/>
              </w:rPr>
              <w:t>Type</w:t>
            </w:r>
            <w:proofErr w:type="spellEnd"/>
            <w:r w:rsidRPr="0072235C">
              <w:rPr>
                <w:rFonts w:ascii="Calibri" w:hAnsi="Calibri" w:cs="Calibri"/>
                <w:b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  <w:lang w:eastAsia="en-US"/>
              </w:rPr>
              <w:t>and</w:t>
            </w:r>
            <w:proofErr w:type="spellEnd"/>
            <w:r w:rsidRPr="0072235C">
              <w:rPr>
                <w:rFonts w:ascii="Calibri" w:hAnsi="Calibri" w:cs="Calibri"/>
                <w:b/>
                <w:sz w:val="20"/>
                <w:szCs w:val="20"/>
                <w:lang w:eastAsia="en-US"/>
              </w:rPr>
              <w:t xml:space="preserve"> Level</w:t>
            </w:r>
          </w:p>
        </w:tc>
        <w:tc>
          <w:tcPr>
            <w:tcW w:w="7271" w:type="dxa"/>
            <w:gridSpan w:val="9"/>
            <w:shd w:val="clear" w:color="auto" w:fill="FFFFFF" w:themeFill="background1"/>
            <w:vAlign w:val="center"/>
          </w:tcPr>
          <w:p w14:paraId="6F787A5F" w14:textId="2EB0E4DC" w:rsidR="00FF5444" w:rsidRPr="007E4548" w:rsidRDefault="00CC6EB9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mpulsor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/ 1st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Year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/ Fall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emester</w:t>
            </w:r>
            <w:proofErr w:type="spellEnd"/>
          </w:p>
        </w:tc>
      </w:tr>
      <w:tr w:rsidR="007E4548" w:rsidRPr="007E4548" w14:paraId="339FCD06" w14:textId="77777777" w:rsidTr="0066579D">
        <w:trPr>
          <w:trHeight w:val="227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78DEBF6B" w14:textId="6ECBCCCD" w:rsidR="00FF5444" w:rsidRPr="007E4548" w:rsidRDefault="0072235C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>Instructor</w:t>
            </w:r>
            <w:proofErr w:type="spellEnd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 xml:space="preserve"> &amp; Course </w:t>
            </w: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>Coordinator</w:t>
            </w:r>
            <w:proofErr w:type="spellEnd"/>
          </w:p>
        </w:tc>
        <w:tc>
          <w:tcPr>
            <w:tcW w:w="4453" w:type="dxa"/>
            <w:gridSpan w:val="6"/>
            <w:shd w:val="clear" w:color="auto" w:fill="BDD6EE" w:themeFill="accent5" w:themeFillTint="66"/>
            <w:vAlign w:val="center"/>
          </w:tcPr>
          <w:p w14:paraId="14626E06" w14:textId="1AD9A6B6" w:rsidR="00FF5444" w:rsidRPr="007E4548" w:rsidRDefault="0072235C" w:rsidP="0072235C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 xml:space="preserve">Title </w:t>
            </w:r>
            <w:r w:rsidR="00FF5444" w:rsidRPr="007E4548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 xml:space="preserve">&amp; </w:t>
            </w: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Full Name</w:t>
            </w:r>
          </w:p>
        </w:tc>
        <w:tc>
          <w:tcPr>
            <w:tcW w:w="1216" w:type="dxa"/>
            <w:gridSpan w:val="2"/>
            <w:shd w:val="clear" w:color="auto" w:fill="BDD6EE" w:themeFill="accent5" w:themeFillTint="66"/>
            <w:vAlign w:val="center"/>
          </w:tcPr>
          <w:p w14:paraId="353C0FD2" w14:textId="0B94EB14" w:rsidR="00FF5444" w:rsidRPr="007E4548" w:rsidRDefault="0072235C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>Lecture</w:t>
            </w:r>
            <w:proofErr w:type="spellEnd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>Hours</w:t>
            </w:r>
            <w:proofErr w:type="spellEnd"/>
          </w:p>
        </w:tc>
        <w:tc>
          <w:tcPr>
            <w:tcW w:w="1843" w:type="dxa"/>
            <w:gridSpan w:val="2"/>
            <w:shd w:val="clear" w:color="auto" w:fill="BDD6EE" w:themeFill="accent5" w:themeFillTint="66"/>
            <w:vAlign w:val="center"/>
          </w:tcPr>
          <w:p w14:paraId="61AC5F01" w14:textId="1759BF29" w:rsidR="00FF5444" w:rsidRPr="007E4548" w:rsidRDefault="0072235C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2235C">
              <w:rPr>
                <w:rFonts w:ascii="Calibri" w:hAnsi="Calibri" w:cs="Calibri"/>
                <w:b/>
                <w:sz w:val="20"/>
                <w:szCs w:val="20"/>
              </w:rPr>
              <w:t xml:space="preserve">Office </w:t>
            </w: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>Hours</w:t>
            </w:r>
            <w:proofErr w:type="spellEnd"/>
          </w:p>
        </w:tc>
        <w:tc>
          <w:tcPr>
            <w:tcW w:w="1986" w:type="dxa"/>
            <w:gridSpan w:val="2"/>
            <w:shd w:val="clear" w:color="auto" w:fill="BDD6EE" w:themeFill="accent5" w:themeFillTint="66"/>
            <w:vAlign w:val="center"/>
          </w:tcPr>
          <w:p w14:paraId="2CC59988" w14:textId="38A5E79A" w:rsidR="00FF5444" w:rsidRPr="007E4548" w:rsidRDefault="0072235C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>Email</w:t>
            </w:r>
            <w:proofErr w:type="spellEnd"/>
          </w:p>
        </w:tc>
      </w:tr>
      <w:tr w:rsidR="007E4548" w:rsidRPr="007E4548" w14:paraId="0579F816" w14:textId="77777777" w:rsidTr="0066579D">
        <w:trPr>
          <w:trHeight w:val="170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1489381F" w14:textId="24D78BBF" w:rsidR="00FF5444" w:rsidRPr="007E4548" w:rsidRDefault="0072235C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2235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ourse </w:t>
            </w:r>
            <w:proofErr w:type="spellStart"/>
            <w:r w:rsidRPr="0072235C">
              <w:rPr>
                <w:rFonts w:ascii="Calibri" w:hAnsi="Calibri" w:cs="Calibri"/>
                <w:b/>
                <w:bCs/>
                <w:sz w:val="20"/>
                <w:szCs w:val="20"/>
              </w:rPr>
              <w:t>Coordinator</w:t>
            </w:r>
            <w:proofErr w:type="spellEnd"/>
          </w:p>
        </w:tc>
        <w:tc>
          <w:tcPr>
            <w:tcW w:w="4453" w:type="dxa"/>
            <w:gridSpan w:val="6"/>
            <w:shd w:val="clear" w:color="auto" w:fill="FFFFFF" w:themeFill="background1"/>
            <w:vAlign w:val="center"/>
          </w:tcPr>
          <w:p w14:paraId="6F3AC80A" w14:textId="05925F9A" w:rsidR="00FF5444" w:rsidRPr="007E4548" w:rsidRDefault="00CC6EB9" w:rsidP="00CC6EB9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 xml:space="preserve">Ass. </w:t>
            </w:r>
            <w:proofErr w:type="spellStart"/>
            <w:r>
              <w:rPr>
                <w:rFonts w:ascii="Calibri" w:hAnsi="Calibri" w:cs="Calibri"/>
                <w:sz w:val="20"/>
                <w:szCs w:val="20"/>
                <w:lang w:val="en-GB"/>
              </w:rPr>
              <w:t>Prof.</w:t>
            </w:r>
            <w:proofErr w:type="spellEnd"/>
            <w:r>
              <w:rPr>
                <w:rFonts w:ascii="Calibri" w:hAnsi="Calibri" w:cs="Calibri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7E4548" w:rsidRPr="007E4548">
              <w:rPr>
                <w:rFonts w:ascii="Calibri" w:hAnsi="Calibri" w:cs="Calibri"/>
                <w:sz w:val="20"/>
                <w:szCs w:val="20"/>
                <w:lang w:val="en-GB"/>
              </w:rPr>
              <w:t>Dr.</w:t>
            </w:r>
            <w:proofErr w:type="spellEnd"/>
            <w:r>
              <w:rPr>
                <w:rFonts w:ascii="Calibri" w:hAnsi="Calibri" w:cs="Calibri"/>
                <w:sz w:val="20"/>
                <w:szCs w:val="20"/>
                <w:lang w:val="en-GB"/>
              </w:rPr>
              <w:t xml:space="preserve"> </w:t>
            </w:r>
            <w:r w:rsidR="007E4548" w:rsidRPr="007E4548">
              <w:rPr>
                <w:rFonts w:ascii="Calibri" w:hAnsi="Calibri" w:cs="Calibri"/>
                <w:sz w:val="20"/>
                <w:szCs w:val="20"/>
                <w:lang w:val="en-GB"/>
              </w:rPr>
              <w:t>Taylan TUTKUNCA</w:t>
            </w:r>
          </w:p>
        </w:tc>
        <w:tc>
          <w:tcPr>
            <w:tcW w:w="1216" w:type="dxa"/>
            <w:gridSpan w:val="2"/>
            <w:shd w:val="clear" w:color="auto" w:fill="FFFFFF" w:themeFill="background1"/>
            <w:vAlign w:val="center"/>
          </w:tcPr>
          <w:p w14:paraId="65DC726A" w14:textId="675B709B" w:rsidR="007E4548" w:rsidRPr="007E4548" w:rsidRDefault="00DF07FE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Wednesday</w:t>
            </w:r>
          </w:p>
          <w:p w14:paraId="04F27E58" w14:textId="2D2A5375" w:rsidR="00FF5444" w:rsidRPr="007E4548" w:rsidRDefault="007E4548" w:rsidP="00DF07FE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1</w:t>
            </w:r>
            <w:r w:rsidR="00DF07FE">
              <w:rPr>
                <w:rFonts w:ascii="Calibri" w:hAnsi="Calibri" w:cs="Calibri"/>
                <w:sz w:val="20"/>
                <w:szCs w:val="20"/>
                <w:lang w:val="en-GB"/>
              </w:rPr>
              <w:t>3</w:t>
            </w:r>
            <w:r>
              <w:rPr>
                <w:rFonts w:ascii="Calibri" w:hAnsi="Calibri" w:cs="Calibri"/>
                <w:sz w:val="20"/>
                <w:szCs w:val="20"/>
                <w:lang w:val="en-GB"/>
              </w:rPr>
              <w:t>:</w:t>
            </w:r>
            <w:r w:rsidR="00DF07FE">
              <w:rPr>
                <w:rFonts w:ascii="Calibri" w:hAnsi="Calibri" w:cs="Calibri"/>
                <w:sz w:val="20"/>
                <w:szCs w:val="20"/>
                <w:lang w:val="en-GB"/>
              </w:rPr>
              <w:t>2</w:t>
            </w:r>
            <w:r>
              <w:rPr>
                <w:rFonts w:ascii="Calibri" w:hAnsi="Calibri" w:cs="Calibri"/>
                <w:sz w:val="20"/>
                <w:szCs w:val="20"/>
                <w:lang w:val="en-GB"/>
              </w:rPr>
              <w:t>5-1</w:t>
            </w:r>
            <w:r w:rsidR="00DF07FE">
              <w:rPr>
                <w:rFonts w:ascii="Calibri" w:hAnsi="Calibri" w:cs="Calibri"/>
                <w:sz w:val="20"/>
                <w:szCs w:val="20"/>
                <w:lang w:val="en-GB"/>
              </w:rPr>
              <w:t>5</w:t>
            </w:r>
            <w:r>
              <w:rPr>
                <w:rFonts w:ascii="Calibri" w:hAnsi="Calibri" w:cs="Calibri"/>
                <w:sz w:val="20"/>
                <w:szCs w:val="20"/>
                <w:lang w:val="en-GB"/>
              </w:rPr>
              <w:t>:45</w:t>
            </w:r>
          </w:p>
        </w:tc>
        <w:tc>
          <w:tcPr>
            <w:tcW w:w="1843" w:type="dxa"/>
            <w:gridSpan w:val="2"/>
            <w:shd w:val="clear" w:color="auto" w:fill="FFFFFF" w:themeFill="background1"/>
            <w:vAlign w:val="center"/>
          </w:tcPr>
          <w:p w14:paraId="522677A6" w14:textId="67D72AEA" w:rsidR="00800DBD" w:rsidRPr="007E4548" w:rsidRDefault="00CC6EB9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Monday-Wednesday</w:t>
            </w:r>
          </w:p>
          <w:p w14:paraId="65E5A638" w14:textId="054570DC" w:rsidR="0041034E" w:rsidRPr="007E4548" w:rsidRDefault="007E4548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09</w:t>
            </w:r>
            <w:r w:rsidR="00533066" w:rsidRPr="007E4548">
              <w:rPr>
                <w:rFonts w:ascii="Calibri" w:hAnsi="Calibri" w:cs="Calibri"/>
                <w:sz w:val="20"/>
                <w:szCs w:val="20"/>
                <w:lang w:val="en-GB"/>
              </w:rPr>
              <w:t xml:space="preserve">:00 </w:t>
            </w:r>
            <w:r w:rsidR="00800DBD" w:rsidRPr="007E4548">
              <w:rPr>
                <w:rFonts w:ascii="Calibri" w:hAnsi="Calibri" w:cs="Calibri"/>
                <w:sz w:val="20"/>
                <w:szCs w:val="20"/>
                <w:lang w:val="en-GB"/>
              </w:rPr>
              <w:t>-</w:t>
            </w:r>
            <w:r w:rsidR="00533066" w:rsidRPr="007E4548">
              <w:rPr>
                <w:rFonts w:ascii="Calibri" w:hAnsi="Calibri" w:cs="Calibri"/>
                <w:sz w:val="20"/>
                <w:szCs w:val="20"/>
                <w:lang w:val="en-GB"/>
              </w:rPr>
              <w:t>1</w:t>
            </w:r>
            <w:r>
              <w:rPr>
                <w:rFonts w:ascii="Calibri" w:hAnsi="Calibri" w:cs="Calibri"/>
                <w:sz w:val="20"/>
                <w:szCs w:val="20"/>
                <w:lang w:val="en-GB"/>
              </w:rPr>
              <w:t>0</w:t>
            </w:r>
            <w:r w:rsidR="00533066" w:rsidRPr="007E4548">
              <w:rPr>
                <w:rFonts w:ascii="Calibri" w:hAnsi="Calibri" w:cs="Calibri"/>
                <w:sz w:val="20"/>
                <w:szCs w:val="20"/>
                <w:lang w:val="en-GB"/>
              </w:rPr>
              <w:t>:00</w:t>
            </w:r>
          </w:p>
        </w:tc>
        <w:tc>
          <w:tcPr>
            <w:tcW w:w="1986" w:type="dxa"/>
            <w:gridSpan w:val="2"/>
            <w:shd w:val="clear" w:color="auto" w:fill="FFFFFF" w:themeFill="background1"/>
            <w:vAlign w:val="center"/>
          </w:tcPr>
          <w:p w14:paraId="3626B1A6" w14:textId="020BC17D" w:rsidR="00FF5444" w:rsidRPr="007E4548" w:rsidRDefault="007E4548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taylan</w:t>
            </w:r>
            <w:r w:rsidR="007C300E" w:rsidRPr="007E4548">
              <w:rPr>
                <w:rFonts w:ascii="Calibri" w:hAnsi="Calibri" w:cs="Calibri"/>
                <w:sz w:val="20"/>
                <w:szCs w:val="20"/>
                <w:lang w:val="en-GB"/>
              </w:rPr>
              <w:t>@cag.edu.tr</w:t>
            </w:r>
          </w:p>
        </w:tc>
      </w:tr>
      <w:tr w:rsidR="00FF5444" w:rsidRPr="007E4548" w14:paraId="4FB84E91" w14:textId="77777777" w:rsidTr="0066579D">
        <w:trPr>
          <w:trHeight w:val="597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332F221C" w14:textId="101C8082" w:rsidR="00FF5444" w:rsidRPr="007E4548" w:rsidRDefault="0072235C" w:rsidP="007E4548">
            <w:pPr>
              <w:ind w:right="113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2235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ourse </w:t>
            </w:r>
            <w:proofErr w:type="spellStart"/>
            <w:r w:rsidRPr="0072235C">
              <w:rPr>
                <w:rFonts w:ascii="Calibri" w:hAnsi="Calibri" w:cs="Calibri"/>
                <w:b/>
                <w:bCs/>
                <w:sz w:val="20"/>
                <w:szCs w:val="20"/>
              </w:rPr>
              <w:t>Objectives</w:t>
            </w:r>
            <w:proofErr w:type="spellEnd"/>
          </w:p>
        </w:tc>
        <w:tc>
          <w:tcPr>
            <w:tcW w:w="9498" w:type="dxa"/>
            <w:gridSpan w:val="12"/>
            <w:shd w:val="clear" w:color="auto" w:fill="FFFFFF" w:themeFill="background1"/>
          </w:tcPr>
          <w:p w14:paraId="323C55E7" w14:textId="008C24E5" w:rsidR="00FF5444" w:rsidRPr="007E4548" w:rsidRDefault="00CC6EB9" w:rsidP="007E4548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hi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urs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im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help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tudent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underst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h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basic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ncept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of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informatio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echnologie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develop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mputer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usag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kill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.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h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urs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ver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opic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uch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as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mputer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ystem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gramStart"/>
            <w:r w:rsidRPr="00CC6EB9">
              <w:rPr>
                <w:rFonts w:ascii="Calibri" w:hAnsi="Calibri" w:cs="Calibri"/>
                <w:sz w:val="20"/>
                <w:szCs w:val="20"/>
              </w:rPr>
              <w:t>hardware</w:t>
            </w:r>
            <w:proofErr w:type="gram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software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mponent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operating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ystem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internet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usag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basic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offic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program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.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I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dditio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tudent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r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expecte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lear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ten-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finger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yping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echnique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gai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pee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ccurac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in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keyboar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usag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.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B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doing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o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tudent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will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cquir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h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mpetenc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us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informatio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echnologie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effectivel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efficientl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in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cademic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professional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life.</w:t>
            </w:r>
          </w:p>
        </w:tc>
      </w:tr>
      <w:tr w:rsidR="00CC05B1" w:rsidRPr="007E4548" w14:paraId="640C9D59" w14:textId="77777777" w:rsidTr="0066579D">
        <w:trPr>
          <w:trHeight w:val="525"/>
          <w:jc w:val="center"/>
        </w:trPr>
        <w:tc>
          <w:tcPr>
            <w:tcW w:w="542" w:type="dxa"/>
            <w:vMerge w:val="restart"/>
            <w:shd w:val="clear" w:color="auto" w:fill="BDD6EE" w:themeFill="accent5" w:themeFillTint="66"/>
            <w:textDirection w:val="btLr"/>
            <w:vAlign w:val="center"/>
          </w:tcPr>
          <w:p w14:paraId="6F8C45B6" w14:textId="77777777" w:rsidR="0072235C" w:rsidRPr="0072235C" w:rsidRDefault="0072235C" w:rsidP="0072235C">
            <w:pPr>
              <w:ind w:left="113" w:right="113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2235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Learning </w:t>
            </w:r>
            <w:proofErr w:type="spellStart"/>
            <w:r w:rsidRPr="0072235C">
              <w:rPr>
                <w:rFonts w:ascii="Calibri" w:hAnsi="Calibri" w:cs="Calibri"/>
                <w:b/>
                <w:bCs/>
                <w:sz w:val="20"/>
                <w:szCs w:val="20"/>
              </w:rPr>
              <w:t>Outcomes</w:t>
            </w:r>
            <w:proofErr w:type="spellEnd"/>
          </w:p>
          <w:p w14:paraId="6979EBE3" w14:textId="735B4782" w:rsidR="00CE79B8" w:rsidRPr="007E4548" w:rsidRDefault="0072235C" w:rsidP="0072235C">
            <w:pPr>
              <w:ind w:left="113" w:right="113"/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72235C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853" w:type="dxa"/>
            <w:vMerge w:val="restart"/>
            <w:shd w:val="clear" w:color="auto" w:fill="BDD6EE" w:themeFill="accent5" w:themeFillTint="66"/>
            <w:vAlign w:val="center"/>
          </w:tcPr>
          <w:p w14:paraId="055B48D9" w14:textId="77777777" w:rsidR="00CE79B8" w:rsidRPr="007E4548" w:rsidRDefault="00CE79B8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6804" w:type="dxa"/>
            <w:gridSpan w:val="9"/>
            <w:vMerge w:val="restart"/>
            <w:shd w:val="clear" w:color="auto" w:fill="FFFFFF" w:themeFill="background1"/>
          </w:tcPr>
          <w:p w14:paraId="1A065718" w14:textId="2874FA75" w:rsidR="00CE79B8" w:rsidRPr="007E4548" w:rsidRDefault="00CE79B8" w:rsidP="007E4548">
            <w:pPr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US" w:eastAsia="en-US"/>
              </w:rPr>
              <w:br/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B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en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of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cours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student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will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be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bl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>:</w:t>
            </w:r>
          </w:p>
        </w:tc>
        <w:tc>
          <w:tcPr>
            <w:tcW w:w="2694" w:type="dxa"/>
            <w:gridSpan w:val="3"/>
            <w:shd w:val="clear" w:color="auto" w:fill="BDD6EE" w:themeFill="accent5" w:themeFillTint="66"/>
            <w:vAlign w:val="center"/>
          </w:tcPr>
          <w:p w14:paraId="0047F848" w14:textId="134482CF" w:rsidR="00CE79B8" w:rsidRPr="007E4548" w:rsidRDefault="00603175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proofErr w:type="spellStart"/>
            <w:r w:rsidRPr="00603175">
              <w:rPr>
                <w:rFonts w:ascii="Calibri" w:hAnsi="Calibri" w:cs="Calibri"/>
                <w:b/>
                <w:sz w:val="20"/>
                <w:szCs w:val="20"/>
              </w:rPr>
              <w:t>Relations</w:t>
            </w:r>
            <w:proofErr w:type="spellEnd"/>
            <w:r w:rsidRPr="00603175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proofErr w:type="spellStart"/>
            <w:r w:rsidRPr="00603175">
              <w:rPr>
                <w:rFonts w:ascii="Calibri" w:hAnsi="Calibri" w:cs="Calibri"/>
                <w:b/>
                <w:sz w:val="20"/>
                <w:szCs w:val="20"/>
              </w:rPr>
              <w:t>to</w:t>
            </w:r>
            <w:proofErr w:type="spellEnd"/>
            <w:r w:rsidRPr="00603175">
              <w:rPr>
                <w:rFonts w:ascii="Calibri" w:hAnsi="Calibri" w:cs="Calibri"/>
                <w:b/>
                <w:sz w:val="20"/>
                <w:szCs w:val="20"/>
              </w:rPr>
              <w:t xml:space="preserve"> Program </w:t>
            </w:r>
            <w:proofErr w:type="spellStart"/>
            <w:r w:rsidRPr="00603175">
              <w:rPr>
                <w:rFonts w:ascii="Calibri" w:hAnsi="Calibri" w:cs="Calibri"/>
                <w:b/>
                <w:sz w:val="20"/>
                <w:szCs w:val="20"/>
              </w:rPr>
              <w:t>Outcomes</w:t>
            </w:r>
            <w:proofErr w:type="spellEnd"/>
          </w:p>
        </w:tc>
      </w:tr>
      <w:tr w:rsidR="00CC05B1" w:rsidRPr="007E4548" w14:paraId="7DC61BE5" w14:textId="77777777" w:rsidTr="00603175">
        <w:trPr>
          <w:trHeight w:val="145"/>
          <w:jc w:val="center"/>
        </w:trPr>
        <w:tc>
          <w:tcPr>
            <w:tcW w:w="542" w:type="dxa"/>
            <w:vMerge/>
            <w:shd w:val="clear" w:color="auto" w:fill="BDD6EE" w:themeFill="accent5" w:themeFillTint="66"/>
            <w:textDirection w:val="btLr"/>
          </w:tcPr>
          <w:p w14:paraId="52FD4C34" w14:textId="77777777" w:rsidR="00CE79B8" w:rsidRPr="007E4548" w:rsidRDefault="00CE79B8" w:rsidP="007E4548">
            <w:pPr>
              <w:ind w:left="113" w:right="113"/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vMerge/>
            <w:shd w:val="clear" w:color="auto" w:fill="BDD6EE" w:themeFill="accent5" w:themeFillTint="66"/>
            <w:vAlign w:val="center"/>
          </w:tcPr>
          <w:p w14:paraId="5A614C31" w14:textId="77777777" w:rsidR="00CE79B8" w:rsidRPr="007E4548" w:rsidRDefault="00CE79B8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6804" w:type="dxa"/>
            <w:gridSpan w:val="9"/>
            <w:vMerge/>
            <w:shd w:val="clear" w:color="auto" w:fill="FFFFFF" w:themeFill="background1"/>
          </w:tcPr>
          <w:p w14:paraId="61B4E3D1" w14:textId="77777777" w:rsidR="00CE79B8" w:rsidRPr="007E4548" w:rsidRDefault="00CE79B8" w:rsidP="007E4548">
            <w:pPr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359" w:type="dxa"/>
            <w:gridSpan w:val="2"/>
            <w:shd w:val="clear" w:color="auto" w:fill="BDD6EE" w:themeFill="accent5" w:themeFillTint="66"/>
            <w:vAlign w:val="center"/>
          </w:tcPr>
          <w:p w14:paraId="7394B7F7" w14:textId="14094B75" w:rsidR="00CE79B8" w:rsidRPr="007E4548" w:rsidRDefault="00CE79B8" w:rsidP="00603175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proofErr w:type="spellStart"/>
            <w:r w:rsidRPr="007E4548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Prog</w:t>
            </w:r>
            <w:proofErr w:type="spellEnd"/>
            <w:r w:rsidRPr="007E4548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 xml:space="preserve">. </w:t>
            </w:r>
            <w:r w:rsidR="00603175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Outcomes</w:t>
            </w:r>
          </w:p>
        </w:tc>
        <w:tc>
          <w:tcPr>
            <w:tcW w:w="1335" w:type="dxa"/>
            <w:shd w:val="clear" w:color="auto" w:fill="BDD6EE" w:themeFill="accent5" w:themeFillTint="66"/>
            <w:vAlign w:val="center"/>
          </w:tcPr>
          <w:p w14:paraId="2B628647" w14:textId="17EA98FE" w:rsidR="00CE79B8" w:rsidRPr="007E4548" w:rsidRDefault="00603175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proofErr w:type="spellStart"/>
            <w:r w:rsidRPr="00603175">
              <w:rPr>
                <w:rFonts w:ascii="Calibri" w:hAnsi="Calibri" w:cs="Calibri"/>
                <w:b/>
                <w:sz w:val="20"/>
                <w:szCs w:val="20"/>
              </w:rPr>
              <w:t>Contribution</w:t>
            </w:r>
            <w:proofErr w:type="spellEnd"/>
            <w:r w:rsidRPr="00603175">
              <w:rPr>
                <w:rFonts w:ascii="Calibri" w:hAnsi="Calibri" w:cs="Calibri"/>
                <w:b/>
                <w:sz w:val="20"/>
                <w:szCs w:val="20"/>
              </w:rPr>
              <w:t xml:space="preserve"> Level</w:t>
            </w:r>
          </w:p>
        </w:tc>
      </w:tr>
      <w:tr w:rsidR="00DF07FE" w:rsidRPr="007E4548" w14:paraId="43C82A80" w14:textId="77777777" w:rsidTr="00603175">
        <w:trPr>
          <w:trHeight w:val="219"/>
          <w:jc w:val="center"/>
        </w:trPr>
        <w:tc>
          <w:tcPr>
            <w:tcW w:w="542" w:type="dxa"/>
            <w:vMerge/>
            <w:shd w:val="clear" w:color="auto" w:fill="BDD6EE" w:themeFill="accent5" w:themeFillTint="66"/>
            <w:textDirection w:val="btLr"/>
          </w:tcPr>
          <w:p w14:paraId="342912AF" w14:textId="77777777" w:rsidR="00DF07FE" w:rsidRPr="007E4548" w:rsidRDefault="00DF07FE" w:rsidP="007E4548">
            <w:pPr>
              <w:ind w:left="113" w:right="113"/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shd w:val="clear" w:color="auto" w:fill="BDD6EE" w:themeFill="accent5" w:themeFillTint="66"/>
            <w:vAlign w:val="center"/>
          </w:tcPr>
          <w:p w14:paraId="26BE8C08" w14:textId="32A71CB2" w:rsidR="00DF07FE" w:rsidRPr="007E4548" w:rsidRDefault="00DF07FE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1</w:t>
            </w:r>
          </w:p>
        </w:tc>
        <w:tc>
          <w:tcPr>
            <w:tcW w:w="6804" w:type="dxa"/>
            <w:gridSpan w:val="9"/>
            <w:shd w:val="clear" w:color="auto" w:fill="FFFFFF" w:themeFill="background1"/>
          </w:tcPr>
          <w:p w14:paraId="770EDB2E" w14:textId="74F1C474" w:rsidR="00DF07FE" w:rsidRPr="007E4548" w:rsidRDefault="00DF07FE" w:rsidP="007E4548">
            <w:pPr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Explai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h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basic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mponent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functioning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of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mputer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ystem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1359" w:type="dxa"/>
            <w:gridSpan w:val="2"/>
            <w:shd w:val="clear" w:color="auto" w:fill="FFFFFF" w:themeFill="background1"/>
            <w:vAlign w:val="center"/>
          </w:tcPr>
          <w:p w14:paraId="0FFB7078" w14:textId="20A18D78" w:rsidR="00DF07FE" w:rsidRPr="007E4548" w:rsidRDefault="00DF07FE" w:rsidP="00E62F7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10</w:t>
            </w:r>
          </w:p>
        </w:tc>
        <w:tc>
          <w:tcPr>
            <w:tcW w:w="1335" w:type="dxa"/>
            <w:shd w:val="clear" w:color="auto" w:fill="FFFFFF" w:themeFill="background1"/>
            <w:vAlign w:val="center"/>
          </w:tcPr>
          <w:p w14:paraId="3C166FB4" w14:textId="3CFE5FA8" w:rsidR="00DF07FE" w:rsidRPr="007E4548" w:rsidRDefault="00DF07FE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5</w:t>
            </w:r>
          </w:p>
        </w:tc>
      </w:tr>
      <w:tr w:rsidR="00DF07FE" w:rsidRPr="007E4548" w14:paraId="384D1D38" w14:textId="77777777" w:rsidTr="00603175">
        <w:trPr>
          <w:trHeight w:val="145"/>
          <w:jc w:val="center"/>
        </w:trPr>
        <w:tc>
          <w:tcPr>
            <w:tcW w:w="542" w:type="dxa"/>
            <w:vMerge/>
            <w:shd w:val="clear" w:color="auto" w:fill="BDD6EE" w:themeFill="accent5" w:themeFillTint="66"/>
            <w:textDirection w:val="btLr"/>
          </w:tcPr>
          <w:p w14:paraId="71134FBB" w14:textId="77777777" w:rsidR="00DF07FE" w:rsidRPr="007E4548" w:rsidRDefault="00DF07FE" w:rsidP="007E4548">
            <w:pPr>
              <w:ind w:left="113" w:right="113"/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shd w:val="clear" w:color="auto" w:fill="BDD6EE" w:themeFill="accent5" w:themeFillTint="66"/>
            <w:vAlign w:val="center"/>
          </w:tcPr>
          <w:p w14:paraId="0CE6B3F8" w14:textId="77777777" w:rsidR="00DF07FE" w:rsidRPr="007E4548" w:rsidRDefault="00DF07FE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2</w:t>
            </w:r>
          </w:p>
        </w:tc>
        <w:tc>
          <w:tcPr>
            <w:tcW w:w="6804" w:type="dxa"/>
            <w:gridSpan w:val="9"/>
            <w:shd w:val="clear" w:color="auto" w:fill="FFFFFF" w:themeFill="background1"/>
          </w:tcPr>
          <w:p w14:paraId="0992EE77" w14:textId="71085AB8" w:rsidR="00DF07FE" w:rsidRPr="00CC6EB9" w:rsidRDefault="00DF07FE" w:rsidP="00CC6EB9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Us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operating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ystem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basic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offic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program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effectivel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1359" w:type="dxa"/>
            <w:gridSpan w:val="2"/>
            <w:shd w:val="clear" w:color="auto" w:fill="FFFFFF" w:themeFill="background1"/>
            <w:vAlign w:val="center"/>
          </w:tcPr>
          <w:p w14:paraId="64D2F5A3" w14:textId="1CE5CC45" w:rsidR="00DF07FE" w:rsidRPr="007E4548" w:rsidRDefault="00DF07FE" w:rsidP="00E62F7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10,11</w:t>
            </w:r>
          </w:p>
        </w:tc>
        <w:tc>
          <w:tcPr>
            <w:tcW w:w="1335" w:type="dxa"/>
            <w:shd w:val="clear" w:color="auto" w:fill="FFFFFF" w:themeFill="background1"/>
            <w:vAlign w:val="center"/>
          </w:tcPr>
          <w:p w14:paraId="0C266714" w14:textId="6D3452DB" w:rsidR="00DF07FE" w:rsidRPr="007E4548" w:rsidRDefault="00DF07FE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5</w:t>
            </w:r>
          </w:p>
        </w:tc>
      </w:tr>
      <w:tr w:rsidR="00DF07FE" w:rsidRPr="007E4548" w14:paraId="39BF57FE" w14:textId="77777777" w:rsidTr="00603175">
        <w:trPr>
          <w:trHeight w:val="145"/>
          <w:jc w:val="center"/>
        </w:trPr>
        <w:tc>
          <w:tcPr>
            <w:tcW w:w="542" w:type="dxa"/>
            <w:vMerge/>
            <w:shd w:val="clear" w:color="auto" w:fill="BDD6EE" w:themeFill="accent5" w:themeFillTint="66"/>
            <w:textDirection w:val="btLr"/>
          </w:tcPr>
          <w:p w14:paraId="0166B49B" w14:textId="77777777" w:rsidR="00DF07FE" w:rsidRPr="007E4548" w:rsidRDefault="00DF07FE" w:rsidP="007E4548">
            <w:pPr>
              <w:ind w:left="113" w:right="113"/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shd w:val="clear" w:color="auto" w:fill="BDD6EE" w:themeFill="accent5" w:themeFillTint="66"/>
            <w:vAlign w:val="center"/>
          </w:tcPr>
          <w:p w14:paraId="5C2B47D1" w14:textId="77777777" w:rsidR="00DF07FE" w:rsidRPr="007E4548" w:rsidRDefault="00DF07FE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3</w:t>
            </w:r>
          </w:p>
        </w:tc>
        <w:tc>
          <w:tcPr>
            <w:tcW w:w="6804" w:type="dxa"/>
            <w:gridSpan w:val="9"/>
            <w:shd w:val="clear" w:color="auto" w:fill="FFFFFF" w:themeFill="background1"/>
          </w:tcPr>
          <w:p w14:paraId="036F0EE6" w14:textId="5881C0F7" w:rsidR="00DF07FE" w:rsidRPr="00CC6EB9" w:rsidRDefault="00DF07FE" w:rsidP="00CC6EB9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Work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in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digital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environment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in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ccordanc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with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informatio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ecurit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ethical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rule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1359" w:type="dxa"/>
            <w:gridSpan w:val="2"/>
            <w:shd w:val="clear" w:color="auto" w:fill="FFFFFF" w:themeFill="background1"/>
            <w:vAlign w:val="center"/>
          </w:tcPr>
          <w:p w14:paraId="569B30B2" w14:textId="6CA615E7" w:rsidR="00DF07FE" w:rsidRPr="007E4548" w:rsidRDefault="00DF07FE" w:rsidP="00E62F7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4</w:t>
            </w: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,</w:t>
            </w:r>
            <w:r>
              <w:rPr>
                <w:rFonts w:ascii="Calibri" w:hAnsi="Calibri" w:cs="Calibri"/>
                <w:sz w:val="20"/>
                <w:szCs w:val="20"/>
                <w:lang w:val="en-GB"/>
              </w:rPr>
              <w:t>5,12</w:t>
            </w:r>
          </w:p>
        </w:tc>
        <w:tc>
          <w:tcPr>
            <w:tcW w:w="1335" w:type="dxa"/>
            <w:shd w:val="clear" w:color="auto" w:fill="FFFFFF" w:themeFill="background1"/>
            <w:vAlign w:val="center"/>
          </w:tcPr>
          <w:p w14:paraId="1AA7FDC6" w14:textId="0B5B8224" w:rsidR="00DF07FE" w:rsidRPr="007E4548" w:rsidRDefault="00DF07FE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4</w:t>
            </w:r>
          </w:p>
        </w:tc>
      </w:tr>
      <w:tr w:rsidR="00DF07FE" w:rsidRPr="007E4548" w14:paraId="3C860ABB" w14:textId="77777777" w:rsidTr="00603175">
        <w:trPr>
          <w:trHeight w:val="145"/>
          <w:jc w:val="center"/>
        </w:trPr>
        <w:tc>
          <w:tcPr>
            <w:tcW w:w="542" w:type="dxa"/>
            <w:vMerge/>
            <w:shd w:val="clear" w:color="auto" w:fill="BDD6EE" w:themeFill="accent5" w:themeFillTint="66"/>
            <w:textDirection w:val="btLr"/>
          </w:tcPr>
          <w:p w14:paraId="7C9F748D" w14:textId="77777777" w:rsidR="00DF07FE" w:rsidRPr="007E4548" w:rsidRDefault="00DF07FE" w:rsidP="007E4548">
            <w:pPr>
              <w:ind w:left="113" w:right="113"/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shd w:val="clear" w:color="auto" w:fill="BDD6EE" w:themeFill="accent5" w:themeFillTint="66"/>
            <w:vAlign w:val="center"/>
          </w:tcPr>
          <w:p w14:paraId="0C4737CB" w14:textId="77777777" w:rsidR="00DF07FE" w:rsidRPr="007E4548" w:rsidRDefault="00DF07FE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4</w:t>
            </w:r>
          </w:p>
        </w:tc>
        <w:tc>
          <w:tcPr>
            <w:tcW w:w="6804" w:type="dxa"/>
            <w:gridSpan w:val="9"/>
            <w:shd w:val="clear" w:color="auto" w:fill="FFFFFF" w:themeFill="background1"/>
          </w:tcPr>
          <w:p w14:paraId="23340FE2" w14:textId="0295F0A9" w:rsidR="00DF07FE" w:rsidRPr="007E4548" w:rsidRDefault="00DF07FE" w:rsidP="007E4548">
            <w:pPr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Lear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ppl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ten-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finger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keyboar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echnique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increas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yping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pee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1359" w:type="dxa"/>
            <w:gridSpan w:val="2"/>
            <w:shd w:val="clear" w:color="auto" w:fill="FFFFFF" w:themeFill="background1"/>
            <w:vAlign w:val="center"/>
          </w:tcPr>
          <w:p w14:paraId="1F52203A" w14:textId="22DEE3D7" w:rsidR="00DF07FE" w:rsidRPr="007E4548" w:rsidRDefault="00DF07FE" w:rsidP="00E62F7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10</w:t>
            </w:r>
          </w:p>
        </w:tc>
        <w:tc>
          <w:tcPr>
            <w:tcW w:w="1335" w:type="dxa"/>
            <w:shd w:val="clear" w:color="auto" w:fill="FFFFFF" w:themeFill="background1"/>
            <w:vAlign w:val="center"/>
          </w:tcPr>
          <w:p w14:paraId="2CAB23B8" w14:textId="509C45D1" w:rsidR="00DF07FE" w:rsidRPr="007E4548" w:rsidRDefault="00DF07FE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5</w:t>
            </w:r>
          </w:p>
        </w:tc>
      </w:tr>
      <w:tr w:rsidR="00DF07FE" w:rsidRPr="007E4548" w14:paraId="641E2ACA" w14:textId="77777777" w:rsidTr="00603175">
        <w:trPr>
          <w:trHeight w:val="145"/>
          <w:jc w:val="center"/>
        </w:trPr>
        <w:tc>
          <w:tcPr>
            <w:tcW w:w="542" w:type="dxa"/>
            <w:vMerge/>
            <w:shd w:val="clear" w:color="auto" w:fill="BDD6EE" w:themeFill="accent5" w:themeFillTint="66"/>
            <w:textDirection w:val="btLr"/>
          </w:tcPr>
          <w:p w14:paraId="7D568D4F" w14:textId="77777777" w:rsidR="00DF07FE" w:rsidRPr="007E4548" w:rsidRDefault="00DF07FE" w:rsidP="007E4548">
            <w:pPr>
              <w:ind w:left="113" w:right="113"/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shd w:val="clear" w:color="auto" w:fill="BDD6EE" w:themeFill="accent5" w:themeFillTint="66"/>
            <w:vAlign w:val="center"/>
          </w:tcPr>
          <w:p w14:paraId="7C7806AF" w14:textId="77777777" w:rsidR="00DF07FE" w:rsidRPr="007E4548" w:rsidRDefault="00DF07FE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5</w:t>
            </w:r>
          </w:p>
        </w:tc>
        <w:tc>
          <w:tcPr>
            <w:tcW w:w="6804" w:type="dxa"/>
            <w:gridSpan w:val="9"/>
            <w:shd w:val="clear" w:color="auto" w:fill="FFFFFF" w:themeFill="background1"/>
          </w:tcPr>
          <w:p w14:paraId="23A55280" w14:textId="680DA3D1" w:rsidR="00DF07FE" w:rsidRPr="007E4548" w:rsidRDefault="00DF07FE" w:rsidP="007E4548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CC6EB9">
              <w:rPr>
                <w:rFonts w:ascii="Calibri" w:hAnsi="Calibri" w:cs="Calibri"/>
                <w:sz w:val="20"/>
                <w:szCs w:val="20"/>
              </w:rPr>
              <w:t xml:space="preserve">Access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reliabl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digital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resource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using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informatio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echnologie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nduct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research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effectivel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alyz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gramStart"/>
            <w:r w:rsidRPr="00CC6EB9">
              <w:rPr>
                <w:rFonts w:ascii="Calibri" w:hAnsi="Calibri" w:cs="Calibri"/>
                <w:sz w:val="20"/>
                <w:szCs w:val="20"/>
              </w:rPr>
              <w:t>data</w:t>
            </w:r>
            <w:proofErr w:type="gramEnd"/>
            <w:r w:rsidRPr="00CC6EB9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1359" w:type="dxa"/>
            <w:gridSpan w:val="2"/>
            <w:shd w:val="clear" w:color="auto" w:fill="FFFFFF" w:themeFill="background1"/>
            <w:vAlign w:val="center"/>
          </w:tcPr>
          <w:p w14:paraId="185AB3C5" w14:textId="72D949AF" w:rsidR="00DF07FE" w:rsidRPr="007E4548" w:rsidRDefault="00DF07FE" w:rsidP="00E62F7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</w:rPr>
              <w:t>3,</w:t>
            </w:r>
            <w:r>
              <w:rPr>
                <w:rFonts w:ascii="Calibri" w:hAnsi="Calibri" w:cs="Calibri"/>
                <w:sz w:val="20"/>
                <w:szCs w:val="20"/>
              </w:rPr>
              <w:t>10</w:t>
            </w:r>
          </w:p>
        </w:tc>
        <w:tc>
          <w:tcPr>
            <w:tcW w:w="1335" w:type="dxa"/>
            <w:shd w:val="clear" w:color="auto" w:fill="FFFFFF" w:themeFill="background1"/>
            <w:vAlign w:val="center"/>
          </w:tcPr>
          <w:p w14:paraId="6AAF5A0A" w14:textId="162F393F" w:rsidR="00DF07FE" w:rsidRPr="007E4548" w:rsidRDefault="00DF07FE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5</w:t>
            </w:r>
          </w:p>
        </w:tc>
      </w:tr>
      <w:tr w:rsidR="00DF07FE" w:rsidRPr="007E4548" w14:paraId="0B811DB0" w14:textId="77777777" w:rsidTr="00603175">
        <w:trPr>
          <w:trHeight w:val="145"/>
          <w:jc w:val="center"/>
        </w:trPr>
        <w:tc>
          <w:tcPr>
            <w:tcW w:w="542" w:type="dxa"/>
            <w:vMerge/>
            <w:shd w:val="clear" w:color="auto" w:fill="BDD6EE" w:themeFill="accent5" w:themeFillTint="66"/>
            <w:textDirection w:val="btLr"/>
          </w:tcPr>
          <w:p w14:paraId="56690CAA" w14:textId="77777777" w:rsidR="00DF07FE" w:rsidRPr="007E4548" w:rsidRDefault="00DF07FE" w:rsidP="007E4548">
            <w:pPr>
              <w:ind w:left="113" w:right="113"/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shd w:val="clear" w:color="auto" w:fill="BDD6EE" w:themeFill="accent5" w:themeFillTint="66"/>
            <w:vAlign w:val="center"/>
          </w:tcPr>
          <w:p w14:paraId="1717B991" w14:textId="735CA434" w:rsidR="00DF07FE" w:rsidRPr="007E4548" w:rsidRDefault="00DF07FE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6</w:t>
            </w:r>
          </w:p>
        </w:tc>
        <w:tc>
          <w:tcPr>
            <w:tcW w:w="6804" w:type="dxa"/>
            <w:gridSpan w:val="9"/>
            <w:shd w:val="clear" w:color="auto" w:fill="FFFFFF" w:themeFill="background1"/>
          </w:tcPr>
          <w:p w14:paraId="0436A10F" w14:textId="220536EA" w:rsidR="00DF07FE" w:rsidRPr="007E4548" w:rsidRDefault="00DF07FE" w:rsidP="007E4548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Improv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efficienc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in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cademic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professional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processe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b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effectivel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using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informatio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echnologie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1359" w:type="dxa"/>
            <w:gridSpan w:val="2"/>
            <w:shd w:val="clear" w:color="auto" w:fill="FFFFFF" w:themeFill="background1"/>
            <w:vAlign w:val="center"/>
          </w:tcPr>
          <w:p w14:paraId="3ECD6476" w14:textId="572F232F" w:rsidR="00DF07FE" w:rsidRPr="007E4548" w:rsidRDefault="00DF07FE" w:rsidP="00E62F7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3,</w:t>
            </w:r>
            <w:r w:rsidRPr="007E4548">
              <w:rPr>
                <w:rFonts w:ascii="Calibri" w:hAnsi="Calibri" w:cs="Calibri"/>
                <w:sz w:val="20"/>
                <w:szCs w:val="20"/>
              </w:rPr>
              <w:t>6,10</w:t>
            </w:r>
            <w:proofErr w:type="gramEnd"/>
          </w:p>
        </w:tc>
        <w:tc>
          <w:tcPr>
            <w:tcW w:w="1335" w:type="dxa"/>
            <w:shd w:val="clear" w:color="auto" w:fill="FFFFFF" w:themeFill="background1"/>
            <w:vAlign w:val="center"/>
          </w:tcPr>
          <w:p w14:paraId="6893DC8E" w14:textId="2CB3E2F4" w:rsidR="00DF07FE" w:rsidRPr="007E4548" w:rsidRDefault="00DF07FE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5</w:t>
            </w:r>
          </w:p>
        </w:tc>
      </w:tr>
      <w:tr w:rsidR="00FF5444" w:rsidRPr="007E4548" w14:paraId="1B23CA2D" w14:textId="77777777" w:rsidTr="0066579D">
        <w:trPr>
          <w:trHeight w:val="145"/>
          <w:jc w:val="center"/>
        </w:trPr>
        <w:tc>
          <w:tcPr>
            <w:tcW w:w="10893" w:type="dxa"/>
            <w:gridSpan w:val="14"/>
            <w:shd w:val="clear" w:color="auto" w:fill="FFFFFF" w:themeFill="background1"/>
          </w:tcPr>
          <w:p w14:paraId="745C7C91" w14:textId="050FC5D5" w:rsidR="00A84EC3" w:rsidRPr="007E4548" w:rsidRDefault="0072235C" w:rsidP="0072235C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2235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ourse </w:t>
            </w:r>
            <w:proofErr w:type="spellStart"/>
            <w:r w:rsidRPr="0072235C">
              <w:rPr>
                <w:rFonts w:ascii="Calibri" w:hAnsi="Calibri" w:cs="Calibri"/>
                <w:b/>
                <w:bCs/>
                <w:sz w:val="20"/>
                <w:szCs w:val="20"/>
              </w:rPr>
              <w:t>Description</w:t>
            </w:r>
            <w:proofErr w:type="spellEnd"/>
            <w:r w:rsidR="00223EDE" w:rsidRPr="007E4548"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In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i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cours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student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will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learn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concept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specific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basic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information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echnologie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gain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bilit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us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computer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system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operating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system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offic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program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effectivel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.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In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ddition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e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will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ten-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finger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yping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echnique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improv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yping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spee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ccurac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.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roughout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cours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student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’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competencie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in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working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effectivel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in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digital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environment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ccessing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reliabl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information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dhering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information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securit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ethical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rule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will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be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develope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.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es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skill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will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enabl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em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dapt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echnolog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mor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consciousl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productivel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in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eir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cademic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professional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live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ccelerating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busines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processe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managing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gram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data</w:t>
            </w:r>
            <w:proofErr w:type="gram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mor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effectivel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using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information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echnologie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securel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</w:tr>
      <w:tr w:rsidR="00FF5444" w:rsidRPr="007E4548" w14:paraId="49BBE398" w14:textId="77777777" w:rsidTr="0066579D">
        <w:trPr>
          <w:trHeight w:val="145"/>
          <w:jc w:val="center"/>
        </w:trPr>
        <w:tc>
          <w:tcPr>
            <w:tcW w:w="10893" w:type="dxa"/>
            <w:gridSpan w:val="14"/>
            <w:shd w:val="clear" w:color="auto" w:fill="BDD6EE" w:themeFill="accent5" w:themeFillTint="66"/>
          </w:tcPr>
          <w:p w14:paraId="470FF1CB" w14:textId="0C16AE71" w:rsidR="00FF5444" w:rsidRPr="007E4548" w:rsidRDefault="0072235C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72235C">
              <w:rPr>
                <w:rFonts w:ascii="Calibri" w:hAnsi="Calibri" w:cs="Calibri"/>
                <w:b/>
                <w:bCs/>
                <w:sz w:val="20"/>
                <w:szCs w:val="20"/>
              </w:rPr>
              <w:t>Weekly</w:t>
            </w:r>
            <w:proofErr w:type="spellEnd"/>
            <w:r w:rsidRPr="0072235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Course Schedule</w:t>
            </w:r>
          </w:p>
        </w:tc>
      </w:tr>
      <w:tr w:rsidR="002F645E" w:rsidRPr="007E4548" w14:paraId="798565A1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</w:tcPr>
          <w:p w14:paraId="481718CF" w14:textId="7FF398A3" w:rsidR="002F645E" w:rsidRPr="007E4548" w:rsidRDefault="0072235C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Week</w:t>
            </w:r>
          </w:p>
        </w:tc>
        <w:tc>
          <w:tcPr>
            <w:tcW w:w="6804" w:type="dxa"/>
            <w:gridSpan w:val="9"/>
            <w:shd w:val="clear" w:color="auto" w:fill="BDD6EE" w:themeFill="accent5" w:themeFillTint="66"/>
          </w:tcPr>
          <w:p w14:paraId="391F87D4" w14:textId="640C0C57" w:rsidR="002F645E" w:rsidRPr="007E4548" w:rsidRDefault="0072235C" w:rsidP="0072235C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Topic</w:t>
            </w:r>
          </w:p>
        </w:tc>
        <w:tc>
          <w:tcPr>
            <w:tcW w:w="2694" w:type="dxa"/>
            <w:gridSpan w:val="3"/>
            <w:shd w:val="clear" w:color="auto" w:fill="BDD6EE" w:themeFill="accent5" w:themeFillTint="66"/>
          </w:tcPr>
          <w:p w14:paraId="72C48DEB" w14:textId="23047EEF" w:rsidR="002F645E" w:rsidRPr="007E4548" w:rsidRDefault="00CC6EB9" w:rsidP="007E4548">
            <w:pPr>
              <w:ind w:left="-288" w:firstLine="288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CC6EB9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Learning </w:t>
            </w:r>
            <w:proofErr w:type="spellStart"/>
            <w:r w:rsidRPr="00CC6EB9">
              <w:rPr>
                <w:rFonts w:ascii="Calibri" w:hAnsi="Calibri" w:cs="Calibri"/>
                <w:b/>
                <w:bCs/>
                <w:sz w:val="20"/>
                <w:szCs w:val="20"/>
              </w:rPr>
              <w:t>Activities</w:t>
            </w:r>
            <w:proofErr w:type="spellEnd"/>
            <w:r w:rsidRPr="00CC6EB9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&amp; </w:t>
            </w:r>
            <w:proofErr w:type="spellStart"/>
            <w:r w:rsidRPr="00CC6EB9">
              <w:rPr>
                <w:rFonts w:ascii="Calibri" w:hAnsi="Calibri" w:cs="Calibri"/>
                <w:b/>
                <w:bCs/>
                <w:sz w:val="20"/>
                <w:szCs w:val="20"/>
              </w:rPr>
              <w:t>M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ethods</w:t>
            </w:r>
            <w:proofErr w:type="spellEnd"/>
          </w:p>
        </w:tc>
      </w:tr>
      <w:tr w:rsidR="002F645E" w:rsidRPr="007E4548" w14:paraId="32E2FA54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0D98DC09" w14:textId="5F12D29A" w:rsidR="002F645E" w:rsidRPr="007E4548" w:rsidRDefault="002F645E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3C3DF333" w14:textId="4280AB98" w:rsidR="002F645E" w:rsidRPr="007E4548" w:rsidRDefault="00CC6EB9" w:rsidP="004E1D7D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CC6EB9">
              <w:rPr>
                <w:rFonts w:ascii="Calibri" w:hAnsi="Calibri" w:cs="Calibri"/>
                <w:sz w:val="20"/>
                <w:szCs w:val="20"/>
              </w:rPr>
              <w:t xml:space="preserve">Course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Objective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Operatio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ssessment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. Definition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Histor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of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mputers</w:t>
            </w:r>
            <w:proofErr w:type="spellEnd"/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73162053" w14:textId="78B2C871" w:rsidR="002F645E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Presentation</w:t>
            </w:r>
          </w:p>
        </w:tc>
      </w:tr>
      <w:tr w:rsidR="002F645E" w:rsidRPr="007E4548" w14:paraId="132226A2" w14:textId="77777777" w:rsidTr="0066579D">
        <w:trPr>
          <w:trHeight w:val="186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48AA2AD4" w14:textId="77777777" w:rsidR="002F645E" w:rsidRPr="007E4548" w:rsidRDefault="002F645E" w:rsidP="00CC05B1">
            <w:pPr>
              <w:jc w:val="center"/>
              <w:rPr>
                <w:rFonts w:ascii="Calibri" w:hAnsi="Calibri" w:cs="Calibri"/>
                <w:b/>
                <w:bCs/>
                <w:color w:val="C00000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4339D757" w14:textId="12010081" w:rsidR="002F645E" w:rsidRPr="007E4548" w:rsidRDefault="00CC6EB9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CC6EB9">
              <w:rPr>
                <w:rFonts w:ascii="Calibri" w:hAnsi="Calibri" w:cs="Calibri"/>
                <w:sz w:val="20"/>
                <w:szCs w:val="20"/>
              </w:rPr>
              <w:t xml:space="preserve">Basic Technologies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mputer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Hardware</w:t>
            </w:r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539EEE20" w14:textId="32D1C93A" w:rsidR="002F645E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Presentation</w:t>
            </w:r>
          </w:p>
        </w:tc>
      </w:tr>
      <w:tr w:rsidR="002F645E" w:rsidRPr="007E4548" w14:paraId="2581B73C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2030C2A3" w14:textId="77777777" w:rsidR="002F645E" w:rsidRPr="007E4548" w:rsidRDefault="002F645E" w:rsidP="00CC05B1">
            <w:pPr>
              <w:jc w:val="center"/>
              <w:rPr>
                <w:rFonts w:ascii="Calibri" w:hAnsi="Calibri" w:cs="Calibri"/>
                <w:b/>
                <w:bCs/>
                <w:color w:val="C00000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09A79A05" w14:textId="5B698121" w:rsidR="002F645E" w:rsidRPr="007E4548" w:rsidRDefault="00CC6EB9" w:rsidP="004E1D7D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CC6EB9">
              <w:rPr>
                <w:rFonts w:ascii="Calibri" w:hAnsi="Calibri" w:cs="Calibri"/>
                <w:sz w:val="20"/>
                <w:szCs w:val="20"/>
              </w:rPr>
              <w:t xml:space="preserve">Operating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ystem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Internet, Software, Basic Security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ncepts</w:t>
            </w:r>
            <w:proofErr w:type="spellEnd"/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2636F5D5" w14:textId="4E0B70EB" w:rsidR="002F645E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2F645E" w:rsidRPr="007E4548" w14:paraId="34869B53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7C5F3DE1" w14:textId="77777777" w:rsidR="002F645E" w:rsidRPr="007E4548" w:rsidRDefault="002F645E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6CD5CCB5" w14:textId="72C750B9" w:rsidR="002F645E" w:rsidRPr="007E4548" w:rsidRDefault="004307C7" w:rsidP="00115FCC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307C7">
              <w:rPr>
                <w:rFonts w:ascii="Calibri" w:hAnsi="Calibri" w:cs="Calibri"/>
                <w:sz w:val="20"/>
                <w:szCs w:val="20"/>
              </w:rPr>
              <w:t xml:space="preserve">Microsoft Word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Usag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I</w:t>
            </w:r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6B624890" w14:textId="1BC8AD07" w:rsidR="002F645E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307C7" w:rsidRPr="007E4548" w14:paraId="4D4E839A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2B017EEB" w14:textId="77777777" w:rsidR="004307C7" w:rsidRPr="007E4548" w:rsidRDefault="004307C7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736EC6F3" w14:textId="02E86C53" w:rsidR="004307C7" w:rsidRPr="007E4548" w:rsidRDefault="004307C7" w:rsidP="00115FCC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307C7">
              <w:rPr>
                <w:rFonts w:ascii="Calibri" w:hAnsi="Calibri" w:cs="Calibri"/>
                <w:sz w:val="20"/>
                <w:szCs w:val="20"/>
              </w:rPr>
              <w:t xml:space="preserve">Microsoft Word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Usag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I</w:t>
            </w:r>
            <w:r>
              <w:rPr>
                <w:rFonts w:ascii="Calibri" w:hAnsi="Calibri" w:cs="Calibri"/>
                <w:sz w:val="20"/>
                <w:szCs w:val="20"/>
              </w:rPr>
              <w:t>I</w:t>
            </w:r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7258A212" w14:textId="18CB4D88" w:rsidR="004307C7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307C7" w:rsidRPr="007E4548" w14:paraId="0B78BDD7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581B768C" w14:textId="77777777" w:rsidR="004307C7" w:rsidRPr="007E4548" w:rsidRDefault="004307C7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6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309FBD44" w14:textId="0679AB9F" w:rsidR="004307C7" w:rsidRPr="007E4548" w:rsidRDefault="004307C7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307C7">
              <w:rPr>
                <w:rFonts w:ascii="Calibri" w:hAnsi="Calibri" w:cs="Calibri"/>
                <w:sz w:val="20"/>
                <w:szCs w:val="20"/>
              </w:rPr>
              <w:t xml:space="preserve">Microsoft Word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Usag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I</w:t>
            </w:r>
            <w:r>
              <w:rPr>
                <w:rFonts w:ascii="Calibri" w:hAnsi="Calibri" w:cs="Calibri"/>
                <w:sz w:val="20"/>
                <w:szCs w:val="20"/>
              </w:rPr>
              <w:t>II + Application</w:t>
            </w:r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797B54FF" w14:textId="34325514" w:rsidR="004307C7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307C7" w:rsidRPr="007E4548" w14:paraId="11141DAD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321796AE" w14:textId="77777777" w:rsidR="004307C7" w:rsidRPr="007E4548" w:rsidRDefault="004307C7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7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4DFC662E" w14:textId="0F484A97" w:rsidR="004307C7" w:rsidRPr="007E4548" w:rsidRDefault="004307C7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307C7">
              <w:rPr>
                <w:rFonts w:ascii="Calibri" w:hAnsi="Calibri" w:cs="Calibri"/>
                <w:sz w:val="20"/>
                <w:szCs w:val="20"/>
              </w:rPr>
              <w:t xml:space="preserve">PowerPoint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Introduction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I</w:t>
            </w:r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0BDF5031" w14:textId="70C68855" w:rsidR="004307C7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151F8" w:rsidRPr="007E4548" w14:paraId="0F0BB6BF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4BC34053" w14:textId="77777777" w:rsidR="004151F8" w:rsidRPr="007E4548" w:rsidRDefault="004151F8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8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1C879F20" w14:textId="6388CDE2" w:rsidR="004151F8" w:rsidRPr="007E4548" w:rsidRDefault="004307C7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Midterm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Exam</w:t>
            </w:r>
            <w:proofErr w:type="spellEnd"/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31331079" w14:textId="44D5A0EC" w:rsidR="004151F8" w:rsidRPr="007E4548" w:rsidRDefault="004151F8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4151F8" w:rsidRPr="007E4548" w14:paraId="633F0056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13F24CB5" w14:textId="5EE2EDF4" w:rsidR="004151F8" w:rsidRPr="007E4548" w:rsidRDefault="004151F8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9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51756BB5" w14:textId="5C876AD9" w:rsidR="004151F8" w:rsidRPr="007E4548" w:rsidRDefault="004307C7" w:rsidP="00CC05B1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Midterm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Exam</w:t>
            </w:r>
            <w:proofErr w:type="spellEnd"/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20B1E230" w14:textId="77777777" w:rsidR="004151F8" w:rsidRPr="007E4548" w:rsidRDefault="004151F8" w:rsidP="0066579D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4307C7" w:rsidRPr="007E4548" w14:paraId="64735063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3F82A4C0" w14:textId="31DC2A5A" w:rsidR="004307C7" w:rsidRPr="007E4548" w:rsidRDefault="004307C7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0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11F73B29" w14:textId="564FE0BD" w:rsidR="004307C7" w:rsidRPr="007E4548" w:rsidRDefault="004307C7" w:rsidP="00CC05B1">
            <w:pPr>
              <w:rPr>
                <w:rFonts w:ascii="Calibri" w:hAnsi="Calibri" w:cs="Calibri"/>
                <w:sz w:val="20"/>
                <w:szCs w:val="20"/>
              </w:rPr>
            </w:pPr>
            <w:r w:rsidRPr="004307C7">
              <w:rPr>
                <w:rFonts w:ascii="Calibri" w:hAnsi="Calibri" w:cs="Calibri"/>
                <w:sz w:val="20"/>
                <w:szCs w:val="20"/>
              </w:rPr>
              <w:t>PowerPoint Applications</w:t>
            </w:r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54A54C77" w14:textId="080D2DD7" w:rsidR="004307C7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307C7" w:rsidRPr="007E4548" w14:paraId="08AFD2C9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10C4C3C5" w14:textId="6129E786" w:rsidR="004307C7" w:rsidRPr="007E4548" w:rsidRDefault="004307C7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1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679709BF" w14:textId="457BC8C8" w:rsidR="004307C7" w:rsidRPr="007E4548" w:rsidRDefault="004307C7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307C7">
              <w:rPr>
                <w:rFonts w:ascii="Calibri" w:hAnsi="Calibri" w:cs="Calibri"/>
                <w:sz w:val="20"/>
                <w:szCs w:val="20"/>
              </w:rPr>
              <w:t>Excel Applications I</w:t>
            </w:r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326285B2" w14:textId="3F5A54E0" w:rsidR="004307C7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307C7" w:rsidRPr="007E4548" w14:paraId="73ECBC52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5C3629AE" w14:textId="70070501" w:rsidR="004307C7" w:rsidRPr="007E4548" w:rsidRDefault="004307C7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24E9EF0D" w14:textId="2E640A46" w:rsidR="004307C7" w:rsidRPr="007E4548" w:rsidRDefault="004307C7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307C7">
              <w:rPr>
                <w:rFonts w:ascii="Calibri" w:hAnsi="Calibri" w:cs="Calibri"/>
                <w:sz w:val="20"/>
                <w:szCs w:val="20"/>
              </w:rPr>
              <w:t>Excel Applications I</w:t>
            </w:r>
            <w:r>
              <w:rPr>
                <w:rFonts w:ascii="Calibri" w:hAnsi="Calibri" w:cs="Calibri"/>
                <w:sz w:val="20"/>
                <w:szCs w:val="20"/>
              </w:rPr>
              <w:t>I</w:t>
            </w:r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1EA325C5" w14:textId="420D905B" w:rsidR="004307C7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307C7" w:rsidRPr="007E4548" w14:paraId="62DFDAC3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5C019A1C" w14:textId="42879E6D" w:rsidR="004307C7" w:rsidRPr="007E4548" w:rsidRDefault="004307C7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44821BFB" w14:textId="1E3F2E4A" w:rsidR="004307C7" w:rsidRPr="007E4548" w:rsidRDefault="004307C7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307C7">
              <w:rPr>
                <w:rFonts w:ascii="Calibri" w:hAnsi="Calibri" w:cs="Calibri"/>
                <w:sz w:val="20"/>
                <w:szCs w:val="20"/>
              </w:rPr>
              <w:t xml:space="preserve">Q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F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Keyboards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>, Ten-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Finger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Typing,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osture</w:t>
            </w:r>
            <w:proofErr w:type="spellEnd"/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79AFA87E" w14:textId="4ECC0ABC" w:rsidR="004307C7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307C7" w:rsidRPr="007E4548" w14:paraId="6F501B71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40D867BF" w14:textId="0562F76D" w:rsidR="004307C7" w:rsidRPr="007E4548" w:rsidRDefault="004307C7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4910DC5C" w14:textId="19997986" w:rsidR="004307C7" w:rsidRPr="007E4548" w:rsidRDefault="004307C7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Speed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Accuracy-Focused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Typing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Exercises</w:t>
            </w:r>
            <w:proofErr w:type="spellEnd"/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5AFB21E4" w14:textId="1D27E20C" w:rsidR="004307C7" w:rsidRPr="007E4548" w:rsidRDefault="004307C7" w:rsidP="0066579D">
            <w:pPr>
              <w:ind w:left="49"/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307C7" w:rsidRPr="007E4548" w14:paraId="772A066C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6F39A24D" w14:textId="59B8AAC9" w:rsidR="004307C7" w:rsidRPr="007E4548" w:rsidRDefault="004307C7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111465AD" w14:textId="78519DD4" w:rsidR="004307C7" w:rsidRPr="007E4548" w:rsidRDefault="004307C7" w:rsidP="004151F8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Technology-Based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Research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Presentation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Techniques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I</w:t>
            </w:r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08E292E5" w14:textId="176F3B95" w:rsidR="004307C7" w:rsidRPr="007E4548" w:rsidRDefault="004307C7" w:rsidP="0066579D">
            <w:pPr>
              <w:ind w:left="49"/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307C7" w:rsidRPr="007E4548" w14:paraId="34DF52D9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229E81F4" w14:textId="7B46D6FE" w:rsidR="004307C7" w:rsidRPr="007E4548" w:rsidRDefault="004307C7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6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35EC2D8E" w14:textId="3FBF9B34" w:rsidR="004307C7" w:rsidRPr="007E4548" w:rsidRDefault="004307C7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Technology-Based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Research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Presentation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Techniques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II</w:t>
            </w:r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4DB85D47" w14:textId="56349BBB" w:rsidR="004307C7" w:rsidRPr="007E4548" w:rsidRDefault="004307C7" w:rsidP="0066579D">
            <w:pPr>
              <w:ind w:left="49"/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151F8" w:rsidRPr="007E4548" w14:paraId="7A7D3344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0527EABC" w14:textId="4F496B48" w:rsidR="004151F8" w:rsidRPr="007E4548" w:rsidRDefault="004151F8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lastRenderedPageBreak/>
              <w:t>1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7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6764E73E" w14:textId="04B46651" w:rsidR="004151F8" w:rsidRPr="007E4548" w:rsidRDefault="004151F8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Final </w:t>
            </w:r>
            <w:proofErr w:type="spellStart"/>
            <w:r w:rsidR="004307C7">
              <w:rPr>
                <w:rFonts w:ascii="Calibri" w:hAnsi="Calibri" w:cs="Calibri"/>
                <w:sz w:val="20"/>
                <w:szCs w:val="20"/>
              </w:rPr>
              <w:t>Exam</w:t>
            </w:r>
            <w:proofErr w:type="spellEnd"/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4187315A" w14:textId="780FD49C" w:rsidR="004151F8" w:rsidRPr="007E4548" w:rsidRDefault="004151F8" w:rsidP="0066579D">
            <w:pPr>
              <w:ind w:left="49"/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4151F8" w:rsidRPr="007E4548" w14:paraId="51892C4C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7D4F5930" w14:textId="3CA27933" w:rsidR="004151F8" w:rsidRPr="007E4548" w:rsidRDefault="004151F8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8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681D710F" w14:textId="3FC4B29F" w:rsidR="004151F8" w:rsidRPr="007E4548" w:rsidRDefault="004151F8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Final </w:t>
            </w:r>
            <w:proofErr w:type="spellStart"/>
            <w:r w:rsidR="004307C7">
              <w:rPr>
                <w:rFonts w:ascii="Calibri" w:hAnsi="Calibri" w:cs="Calibri"/>
                <w:sz w:val="20"/>
                <w:szCs w:val="20"/>
              </w:rPr>
              <w:t>Exam</w:t>
            </w:r>
            <w:proofErr w:type="spellEnd"/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7A9216FF" w14:textId="125C58D0" w:rsidR="004151F8" w:rsidRPr="007E4548" w:rsidRDefault="004151F8" w:rsidP="0066579D">
            <w:pPr>
              <w:ind w:left="49"/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4151F8" w:rsidRPr="007E4548" w14:paraId="5901D029" w14:textId="77777777" w:rsidTr="0066579D">
        <w:trPr>
          <w:trHeight w:val="145"/>
          <w:jc w:val="center"/>
        </w:trPr>
        <w:tc>
          <w:tcPr>
            <w:tcW w:w="10893" w:type="dxa"/>
            <w:gridSpan w:val="14"/>
            <w:shd w:val="clear" w:color="auto" w:fill="BDD6EE" w:themeFill="accent5" w:themeFillTint="66"/>
            <w:vAlign w:val="center"/>
          </w:tcPr>
          <w:p w14:paraId="22455605" w14:textId="63B3623E" w:rsidR="004151F8" w:rsidRPr="00CC6EB9" w:rsidRDefault="00CC6EB9" w:rsidP="00CC6EB9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CC6EB9">
              <w:rPr>
                <w:rFonts w:ascii="Calibri" w:hAnsi="Calibri" w:cs="Calibri"/>
                <w:b/>
                <w:bCs/>
                <w:sz w:val="20"/>
                <w:szCs w:val="20"/>
              </w:rPr>
              <w:t>References</w:t>
            </w:r>
            <w:proofErr w:type="spellEnd"/>
          </w:p>
        </w:tc>
      </w:tr>
      <w:tr w:rsidR="004151F8" w:rsidRPr="007E4548" w14:paraId="595A5D9B" w14:textId="77777777" w:rsidTr="0066579D">
        <w:trPr>
          <w:trHeight w:val="145"/>
          <w:jc w:val="center"/>
        </w:trPr>
        <w:tc>
          <w:tcPr>
            <w:tcW w:w="3270" w:type="dxa"/>
            <w:gridSpan w:val="3"/>
            <w:shd w:val="clear" w:color="auto" w:fill="BDD6EE" w:themeFill="accent5" w:themeFillTint="66"/>
            <w:vAlign w:val="center"/>
          </w:tcPr>
          <w:p w14:paraId="359BA6A3" w14:textId="02AEE129" w:rsidR="004151F8" w:rsidRPr="007E4548" w:rsidRDefault="00CC6EB9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proofErr w:type="spellStart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>Textbook</w:t>
            </w:r>
            <w:proofErr w:type="spellEnd"/>
          </w:p>
        </w:tc>
        <w:tc>
          <w:tcPr>
            <w:tcW w:w="7623" w:type="dxa"/>
            <w:gridSpan w:val="11"/>
            <w:shd w:val="clear" w:color="auto" w:fill="FFFFFF" w:themeFill="background1"/>
          </w:tcPr>
          <w:p w14:paraId="2F548AB7" w14:textId="0DD620C1" w:rsidR="004151F8" w:rsidRPr="004151F8" w:rsidRDefault="004307C7" w:rsidP="004151F8">
            <w:pPr>
              <w:rPr>
                <w:rFonts w:ascii="Calibri" w:hAnsi="Calibri" w:cs="Calibri"/>
                <w:color w:val="000000" w:themeColor="text1"/>
                <w:sz w:val="20"/>
                <w:szCs w:val="20"/>
                <w:lang w:val="en-GB"/>
              </w:rPr>
            </w:pPr>
            <w:r w:rsidRPr="004307C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Celal AŞKIN, </w:t>
            </w:r>
            <w:proofErr w:type="spellStart"/>
            <w:r w:rsidRPr="004307C7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</w:rPr>
              <w:t>Fast</w:t>
            </w:r>
            <w:proofErr w:type="spellEnd"/>
            <w:r w:rsidRPr="004307C7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</w:rPr>
              <w:t xml:space="preserve"> Keyboard Typing </w:t>
            </w:r>
            <w:proofErr w:type="spellStart"/>
            <w:r w:rsidRPr="004307C7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</w:rPr>
              <w:t>with</w:t>
            </w:r>
            <w:proofErr w:type="spellEnd"/>
            <w:r w:rsidRPr="004307C7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</w:rPr>
              <w:t xml:space="preserve"> Ten-</w:t>
            </w:r>
            <w:proofErr w:type="spellStart"/>
            <w:r w:rsidRPr="004307C7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</w:rPr>
              <w:t>Finger</w:t>
            </w:r>
            <w:proofErr w:type="spellEnd"/>
            <w:r w:rsidRPr="004307C7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</w:rPr>
              <w:t>Method</w:t>
            </w:r>
            <w:proofErr w:type="spellEnd"/>
            <w:r w:rsidRPr="004307C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4307C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Ministry</w:t>
            </w:r>
            <w:proofErr w:type="spellEnd"/>
            <w:r w:rsidRPr="004307C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of </w:t>
            </w:r>
            <w:proofErr w:type="spellStart"/>
            <w:r w:rsidRPr="004307C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Justice</w:t>
            </w:r>
            <w:proofErr w:type="spellEnd"/>
            <w:r w:rsidRPr="004307C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4307C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Republic</w:t>
            </w:r>
            <w:proofErr w:type="spellEnd"/>
            <w:r w:rsidRPr="004307C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of </w:t>
            </w:r>
            <w:proofErr w:type="spellStart"/>
            <w:r w:rsidRPr="004307C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Turkey</w:t>
            </w:r>
            <w:proofErr w:type="spellEnd"/>
            <w:r w:rsidRPr="004307C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.</w:t>
            </w:r>
          </w:p>
        </w:tc>
      </w:tr>
      <w:tr w:rsidR="004151F8" w:rsidRPr="007E4548" w14:paraId="3266885B" w14:textId="77777777" w:rsidTr="0066579D">
        <w:trPr>
          <w:trHeight w:val="145"/>
          <w:jc w:val="center"/>
        </w:trPr>
        <w:tc>
          <w:tcPr>
            <w:tcW w:w="3270" w:type="dxa"/>
            <w:gridSpan w:val="3"/>
            <w:shd w:val="clear" w:color="auto" w:fill="BDD6EE" w:themeFill="accent5" w:themeFillTint="66"/>
            <w:vAlign w:val="center"/>
          </w:tcPr>
          <w:p w14:paraId="7AC5D5F4" w14:textId="137CBF9E" w:rsidR="004151F8" w:rsidRPr="007E4548" w:rsidRDefault="00CC6EB9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CC6EB9">
              <w:rPr>
                <w:rFonts w:ascii="Calibri" w:hAnsi="Calibri" w:cs="Calibri"/>
                <w:b/>
                <w:sz w:val="20"/>
                <w:szCs w:val="20"/>
              </w:rPr>
              <w:t xml:space="preserve">Course </w:t>
            </w:r>
            <w:proofErr w:type="spellStart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>Notes</w:t>
            </w:r>
            <w:proofErr w:type="spellEnd"/>
          </w:p>
        </w:tc>
        <w:tc>
          <w:tcPr>
            <w:tcW w:w="7623" w:type="dxa"/>
            <w:gridSpan w:val="11"/>
            <w:shd w:val="clear" w:color="auto" w:fill="FFFFFF" w:themeFill="background1"/>
          </w:tcPr>
          <w:p w14:paraId="12ADD8E5" w14:textId="5594DAA4" w:rsidR="004151F8" w:rsidRPr="007E4548" w:rsidRDefault="004307C7" w:rsidP="007E4548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notes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slides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documents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</w:tr>
      <w:tr w:rsidR="004151F8" w:rsidRPr="007E4548" w14:paraId="2B052293" w14:textId="77777777" w:rsidTr="0066579D">
        <w:trPr>
          <w:trHeight w:val="145"/>
          <w:jc w:val="center"/>
        </w:trPr>
        <w:tc>
          <w:tcPr>
            <w:tcW w:w="3270" w:type="dxa"/>
            <w:gridSpan w:val="3"/>
            <w:shd w:val="clear" w:color="auto" w:fill="BDD6EE" w:themeFill="accent5" w:themeFillTint="66"/>
            <w:vAlign w:val="center"/>
          </w:tcPr>
          <w:p w14:paraId="2289E99F" w14:textId="6B9F44BB" w:rsidR="004151F8" w:rsidRPr="007E4548" w:rsidRDefault="00CC6EB9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proofErr w:type="spellStart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>Suggested</w:t>
            </w:r>
            <w:proofErr w:type="spellEnd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>Resources</w:t>
            </w:r>
            <w:proofErr w:type="spellEnd"/>
          </w:p>
        </w:tc>
        <w:tc>
          <w:tcPr>
            <w:tcW w:w="7623" w:type="dxa"/>
            <w:gridSpan w:val="11"/>
            <w:shd w:val="clear" w:color="auto" w:fill="FFFFFF" w:themeFill="background1"/>
          </w:tcPr>
          <w:p w14:paraId="1FD43515" w14:textId="19AAD44C" w:rsidR="004151F8" w:rsidRPr="007E4548" w:rsidRDefault="004307C7" w:rsidP="007E4548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Books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on MS Office Programs, </w:t>
            </w:r>
            <w:proofErr w:type="gramStart"/>
            <w:r w:rsidRPr="004307C7">
              <w:rPr>
                <w:rFonts w:ascii="Calibri" w:hAnsi="Calibri" w:cs="Calibri"/>
                <w:sz w:val="20"/>
                <w:szCs w:val="20"/>
              </w:rPr>
              <w:t>online</w:t>
            </w:r>
            <w:proofErr w:type="gram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documents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, online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courses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</w:tr>
      <w:tr w:rsidR="004151F8" w:rsidRPr="007E4548" w14:paraId="669C3D30" w14:textId="77777777" w:rsidTr="0066579D">
        <w:trPr>
          <w:trHeight w:val="145"/>
          <w:jc w:val="center"/>
        </w:trPr>
        <w:tc>
          <w:tcPr>
            <w:tcW w:w="3270" w:type="dxa"/>
            <w:gridSpan w:val="3"/>
            <w:shd w:val="clear" w:color="auto" w:fill="BDD6EE" w:themeFill="accent5" w:themeFillTint="66"/>
            <w:vAlign w:val="center"/>
          </w:tcPr>
          <w:p w14:paraId="7F0C20DD" w14:textId="311BED9C" w:rsidR="004151F8" w:rsidRPr="007E4548" w:rsidRDefault="00CC6EB9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>Material</w:t>
            </w:r>
            <w:proofErr w:type="spellEnd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>Sharing</w:t>
            </w:r>
            <w:proofErr w:type="spellEnd"/>
          </w:p>
        </w:tc>
        <w:tc>
          <w:tcPr>
            <w:tcW w:w="7623" w:type="dxa"/>
            <w:gridSpan w:val="11"/>
            <w:shd w:val="clear" w:color="auto" w:fill="FFFFFF" w:themeFill="background1"/>
          </w:tcPr>
          <w:p w14:paraId="03721B5F" w14:textId="0A417F29" w:rsidR="004307C7" w:rsidRDefault="004307C7" w:rsidP="004307C7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Slides</w:t>
            </w:r>
            <w:proofErr w:type="spellEnd"/>
          </w:p>
          <w:p w14:paraId="7AF06C51" w14:textId="4B90ABE1" w:rsidR="004307C7" w:rsidRPr="004307C7" w:rsidRDefault="004307C7" w:rsidP="004307C7">
            <w:pPr>
              <w:rPr>
                <w:rFonts w:ascii="Calibri" w:hAnsi="Calibri" w:cs="Calibri"/>
                <w:sz w:val="20"/>
                <w:szCs w:val="20"/>
              </w:rPr>
            </w:pPr>
            <w:r w:rsidRPr="004307C7">
              <w:rPr>
                <w:rFonts w:ascii="Calibri" w:hAnsi="Calibri" w:cs="Calibri"/>
                <w:sz w:val="20"/>
                <w:szCs w:val="20"/>
              </w:rPr>
              <w:t xml:space="preserve">Course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Notes</w:t>
            </w:r>
            <w:proofErr w:type="spellEnd"/>
          </w:p>
          <w:p w14:paraId="0F55B8B9" w14:textId="7898F0A8" w:rsidR="004151F8" w:rsidRPr="004307C7" w:rsidRDefault="004307C7" w:rsidP="007E4548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Documents</w:t>
            </w:r>
            <w:proofErr w:type="spellEnd"/>
          </w:p>
        </w:tc>
      </w:tr>
      <w:tr w:rsidR="004151F8" w:rsidRPr="007E4548" w14:paraId="7350F6BD" w14:textId="77777777" w:rsidTr="0066579D">
        <w:trPr>
          <w:trHeight w:val="145"/>
          <w:jc w:val="center"/>
        </w:trPr>
        <w:tc>
          <w:tcPr>
            <w:tcW w:w="10893" w:type="dxa"/>
            <w:gridSpan w:val="14"/>
            <w:shd w:val="clear" w:color="auto" w:fill="BDD6EE" w:themeFill="accent5" w:themeFillTint="66"/>
            <w:vAlign w:val="center"/>
          </w:tcPr>
          <w:p w14:paraId="5B4B5035" w14:textId="6B123C06" w:rsidR="004151F8" w:rsidRPr="007E4548" w:rsidRDefault="00CC6EB9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>Assessment</w:t>
            </w:r>
            <w:proofErr w:type="spellEnd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 xml:space="preserve"> Evaluation</w:t>
            </w:r>
          </w:p>
        </w:tc>
      </w:tr>
      <w:tr w:rsidR="004151F8" w:rsidRPr="007E4548" w14:paraId="6124EAA4" w14:textId="77777777" w:rsidTr="0066579D">
        <w:trPr>
          <w:trHeight w:val="145"/>
          <w:jc w:val="center"/>
        </w:trPr>
        <w:tc>
          <w:tcPr>
            <w:tcW w:w="3394" w:type="dxa"/>
            <w:gridSpan w:val="4"/>
            <w:shd w:val="clear" w:color="auto" w:fill="BDD6EE" w:themeFill="accent5" w:themeFillTint="66"/>
            <w:vAlign w:val="center"/>
          </w:tcPr>
          <w:p w14:paraId="0416A9AC" w14:textId="295F6335" w:rsidR="004151F8" w:rsidRPr="007E4548" w:rsidRDefault="00CC6EB9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Activity</w:t>
            </w:r>
          </w:p>
        </w:tc>
        <w:tc>
          <w:tcPr>
            <w:tcW w:w="1236" w:type="dxa"/>
            <w:gridSpan w:val="3"/>
            <w:shd w:val="clear" w:color="auto" w:fill="BDD6EE" w:themeFill="accent5" w:themeFillTint="66"/>
          </w:tcPr>
          <w:p w14:paraId="7477EC72" w14:textId="0EE1203A" w:rsidR="004151F8" w:rsidRPr="007E4548" w:rsidRDefault="00CC6EB9" w:rsidP="00CC6EB9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Count</w:t>
            </w:r>
          </w:p>
        </w:tc>
        <w:tc>
          <w:tcPr>
            <w:tcW w:w="1842" w:type="dxa"/>
            <w:gridSpan w:val="2"/>
            <w:shd w:val="clear" w:color="auto" w:fill="BDD6EE" w:themeFill="accent5" w:themeFillTint="66"/>
          </w:tcPr>
          <w:p w14:paraId="37B6BDC3" w14:textId="26CBB331" w:rsidR="004151F8" w:rsidRPr="007E4548" w:rsidRDefault="00CC6EB9" w:rsidP="00CC6EB9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Weight</w:t>
            </w:r>
          </w:p>
        </w:tc>
        <w:tc>
          <w:tcPr>
            <w:tcW w:w="4421" w:type="dxa"/>
            <w:gridSpan w:val="5"/>
            <w:shd w:val="clear" w:color="auto" w:fill="BDD6EE" w:themeFill="accent5" w:themeFillTint="66"/>
          </w:tcPr>
          <w:p w14:paraId="789AAE7D" w14:textId="612AD182" w:rsidR="004151F8" w:rsidRPr="007E4548" w:rsidRDefault="00CC6EB9" w:rsidP="00CC6EB9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Notes</w:t>
            </w:r>
          </w:p>
        </w:tc>
      </w:tr>
      <w:tr w:rsidR="004151F8" w:rsidRPr="007E4548" w14:paraId="43D04FCB" w14:textId="77777777" w:rsidTr="0066579D">
        <w:trPr>
          <w:trHeight w:val="145"/>
          <w:jc w:val="center"/>
        </w:trPr>
        <w:tc>
          <w:tcPr>
            <w:tcW w:w="3394" w:type="dxa"/>
            <w:gridSpan w:val="4"/>
            <w:shd w:val="clear" w:color="auto" w:fill="BDD6EE" w:themeFill="accent5" w:themeFillTint="66"/>
            <w:vAlign w:val="center"/>
          </w:tcPr>
          <w:p w14:paraId="604A91E2" w14:textId="24BC3452" w:rsidR="004151F8" w:rsidRPr="007E4548" w:rsidRDefault="004307C7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Midterm Exam</w:t>
            </w:r>
          </w:p>
        </w:tc>
        <w:tc>
          <w:tcPr>
            <w:tcW w:w="1236" w:type="dxa"/>
            <w:gridSpan w:val="3"/>
            <w:shd w:val="clear" w:color="auto" w:fill="FFFFFF" w:themeFill="background1"/>
          </w:tcPr>
          <w:p w14:paraId="27CB720E" w14:textId="14416381" w:rsidR="004151F8" w:rsidRPr="007E4548" w:rsidRDefault="004151F8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1842" w:type="dxa"/>
            <w:gridSpan w:val="2"/>
            <w:shd w:val="clear" w:color="auto" w:fill="FFFFFF" w:themeFill="background1"/>
          </w:tcPr>
          <w:p w14:paraId="42E34C97" w14:textId="590F9B77" w:rsidR="004151F8" w:rsidRPr="007E4548" w:rsidRDefault="004151F8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%2</w:t>
            </w:r>
            <w:r w:rsidRPr="007E4548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0</w:t>
            </w:r>
          </w:p>
        </w:tc>
        <w:tc>
          <w:tcPr>
            <w:tcW w:w="4421" w:type="dxa"/>
            <w:gridSpan w:val="5"/>
            <w:shd w:val="clear" w:color="auto" w:fill="FFFFFF" w:themeFill="background1"/>
          </w:tcPr>
          <w:p w14:paraId="24FE1DF7" w14:textId="77777777" w:rsidR="004151F8" w:rsidRPr="007E4548" w:rsidRDefault="004151F8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</w:p>
        </w:tc>
      </w:tr>
      <w:tr w:rsidR="004151F8" w:rsidRPr="007E4548" w14:paraId="48B36C01" w14:textId="77777777" w:rsidTr="0066579D">
        <w:trPr>
          <w:trHeight w:val="145"/>
          <w:jc w:val="center"/>
        </w:trPr>
        <w:tc>
          <w:tcPr>
            <w:tcW w:w="3394" w:type="dxa"/>
            <w:gridSpan w:val="4"/>
            <w:shd w:val="clear" w:color="auto" w:fill="BDD6EE" w:themeFill="accent5" w:themeFillTint="66"/>
            <w:vAlign w:val="center"/>
          </w:tcPr>
          <w:p w14:paraId="597AB686" w14:textId="5444C52D" w:rsidR="004151F8" w:rsidRPr="007E4548" w:rsidRDefault="004151F8" w:rsidP="007E4548">
            <w:pPr>
              <w:jc w:val="center"/>
              <w:rPr>
                <w:rFonts w:ascii="Calibri" w:hAnsi="Calibri" w:cs="Calibri"/>
                <w:b/>
                <w:i/>
                <w:i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Fina</w:t>
            </w:r>
            <w:r w:rsidR="004307C7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l Exam</w:t>
            </w:r>
          </w:p>
        </w:tc>
        <w:tc>
          <w:tcPr>
            <w:tcW w:w="1236" w:type="dxa"/>
            <w:gridSpan w:val="3"/>
            <w:shd w:val="clear" w:color="auto" w:fill="FFFFFF" w:themeFill="background1"/>
          </w:tcPr>
          <w:p w14:paraId="53B927CB" w14:textId="3F5060E5" w:rsidR="004151F8" w:rsidRPr="007E4548" w:rsidRDefault="004151F8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1842" w:type="dxa"/>
            <w:gridSpan w:val="2"/>
            <w:shd w:val="clear" w:color="auto" w:fill="FFFFFF" w:themeFill="background1"/>
          </w:tcPr>
          <w:p w14:paraId="01386CEB" w14:textId="1CFE11C5" w:rsidR="004151F8" w:rsidRPr="007E4548" w:rsidRDefault="004151F8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%</w:t>
            </w:r>
            <w:r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5</w:t>
            </w:r>
            <w:r w:rsidRPr="007E4548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0</w:t>
            </w:r>
          </w:p>
        </w:tc>
        <w:tc>
          <w:tcPr>
            <w:tcW w:w="4421" w:type="dxa"/>
            <w:gridSpan w:val="5"/>
            <w:shd w:val="clear" w:color="auto" w:fill="FFFFFF" w:themeFill="background1"/>
          </w:tcPr>
          <w:p w14:paraId="6CB72280" w14:textId="77777777" w:rsidR="004151F8" w:rsidRPr="007E4548" w:rsidRDefault="004151F8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</w:p>
        </w:tc>
      </w:tr>
      <w:tr w:rsidR="004151F8" w:rsidRPr="007E4548" w14:paraId="71C32264" w14:textId="77777777" w:rsidTr="0066579D">
        <w:trPr>
          <w:trHeight w:val="145"/>
          <w:jc w:val="center"/>
        </w:trPr>
        <w:tc>
          <w:tcPr>
            <w:tcW w:w="3394" w:type="dxa"/>
            <w:gridSpan w:val="4"/>
            <w:shd w:val="clear" w:color="auto" w:fill="BDD6EE" w:themeFill="accent5" w:themeFillTint="66"/>
            <w:vAlign w:val="center"/>
          </w:tcPr>
          <w:p w14:paraId="56CE6CA1" w14:textId="25B8E0FB" w:rsidR="004151F8" w:rsidRPr="007E4548" w:rsidRDefault="004307C7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Practices</w:t>
            </w:r>
          </w:p>
        </w:tc>
        <w:tc>
          <w:tcPr>
            <w:tcW w:w="1236" w:type="dxa"/>
            <w:gridSpan w:val="3"/>
            <w:shd w:val="clear" w:color="auto" w:fill="FFFFFF" w:themeFill="background1"/>
          </w:tcPr>
          <w:p w14:paraId="482A4AB5" w14:textId="0807CA4A" w:rsidR="004151F8" w:rsidRPr="007E4548" w:rsidRDefault="0066579D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842" w:type="dxa"/>
            <w:gridSpan w:val="2"/>
            <w:shd w:val="clear" w:color="auto" w:fill="FFFFFF" w:themeFill="background1"/>
          </w:tcPr>
          <w:p w14:paraId="1980E303" w14:textId="41C09727" w:rsidR="004151F8" w:rsidRPr="007E4548" w:rsidRDefault="0066579D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%10</w:t>
            </w:r>
          </w:p>
        </w:tc>
        <w:tc>
          <w:tcPr>
            <w:tcW w:w="4421" w:type="dxa"/>
            <w:gridSpan w:val="5"/>
            <w:shd w:val="clear" w:color="auto" w:fill="FFFFFF" w:themeFill="background1"/>
            <w:vAlign w:val="center"/>
          </w:tcPr>
          <w:p w14:paraId="0091BB17" w14:textId="3A3B4E91" w:rsidR="004151F8" w:rsidRPr="007E4548" w:rsidRDefault="004307C7" w:rsidP="0066579D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>Grades</w:t>
            </w:r>
            <w:proofErr w:type="spellEnd"/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>based</w:t>
            </w:r>
            <w:proofErr w:type="spellEnd"/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 xml:space="preserve"> on in-</w:t>
            </w:r>
            <w:proofErr w:type="spellStart"/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>class</w:t>
            </w:r>
            <w:proofErr w:type="spellEnd"/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>applications</w:t>
            </w:r>
            <w:proofErr w:type="spellEnd"/>
          </w:p>
        </w:tc>
      </w:tr>
      <w:tr w:rsidR="004151F8" w:rsidRPr="007E4548" w14:paraId="57776561" w14:textId="77777777" w:rsidTr="0066579D">
        <w:trPr>
          <w:trHeight w:val="145"/>
          <w:jc w:val="center"/>
        </w:trPr>
        <w:tc>
          <w:tcPr>
            <w:tcW w:w="3394" w:type="dxa"/>
            <w:gridSpan w:val="4"/>
            <w:shd w:val="clear" w:color="auto" w:fill="BDD6EE" w:themeFill="accent5" w:themeFillTint="66"/>
            <w:vAlign w:val="center"/>
          </w:tcPr>
          <w:p w14:paraId="5F8A87C4" w14:textId="519469A7" w:rsidR="004151F8" w:rsidRPr="007E4548" w:rsidRDefault="004307C7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Presentation</w:t>
            </w:r>
          </w:p>
        </w:tc>
        <w:tc>
          <w:tcPr>
            <w:tcW w:w="1236" w:type="dxa"/>
            <w:gridSpan w:val="3"/>
            <w:shd w:val="clear" w:color="auto" w:fill="FFFFFF" w:themeFill="background1"/>
          </w:tcPr>
          <w:p w14:paraId="60874324" w14:textId="19CC0CF6" w:rsidR="004151F8" w:rsidRPr="007E4548" w:rsidRDefault="0066579D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1842" w:type="dxa"/>
            <w:gridSpan w:val="2"/>
            <w:shd w:val="clear" w:color="auto" w:fill="FFFFFF" w:themeFill="background1"/>
          </w:tcPr>
          <w:p w14:paraId="4027AD38" w14:textId="0023B118" w:rsidR="004151F8" w:rsidRPr="007E4548" w:rsidRDefault="0066579D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%20</w:t>
            </w:r>
          </w:p>
        </w:tc>
        <w:tc>
          <w:tcPr>
            <w:tcW w:w="4421" w:type="dxa"/>
            <w:gridSpan w:val="5"/>
            <w:shd w:val="clear" w:color="auto" w:fill="FFFFFF" w:themeFill="background1"/>
            <w:vAlign w:val="center"/>
          </w:tcPr>
          <w:p w14:paraId="4D2D21D2" w14:textId="089B649C" w:rsidR="004151F8" w:rsidRPr="007E4548" w:rsidRDefault="004307C7" w:rsidP="0066579D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 xml:space="preserve">Evaluation of </w:t>
            </w:r>
            <w:proofErr w:type="spellStart"/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>presentation</w:t>
            </w:r>
            <w:proofErr w:type="spellEnd"/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>techniques</w:t>
            </w:r>
            <w:proofErr w:type="spellEnd"/>
          </w:p>
        </w:tc>
      </w:tr>
      <w:tr w:rsidR="004151F8" w:rsidRPr="007E4548" w14:paraId="57574137" w14:textId="77777777" w:rsidTr="0066579D">
        <w:trPr>
          <w:trHeight w:val="145"/>
          <w:jc w:val="center"/>
        </w:trPr>
        <w:tc>
          <w:tcPr>
            <w:tcW w:w="10893" w:type="dxa"/>
            <w:gridSpan w:val="14"/>
            <w:shd w:val="clear" w:color="auto" w:fill="BDD6EE" w:themeFill="accent5" w:themeFillTint="66"/>
            <w:vAlign w:val="center"/>
          </w:tcPr>
          <w:p w14:paraId="2E3F8ED5" w14:textId="7E973B57" w:rsidR="004151F8" w:rsidRPr="007E4548" w:rsidRDefault="00CC6EB9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CC6EB9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ECTS </w:t>
            </w:r>
            <w:proofErr w:type="spellStart"/>
            <w:r w:rsidRPr="00CC6EB9">
              <w:rPr>
                <w:rFonts w:ascii="Calibri" w:hAnsi="Calibri" w:cs="Calibri"/>
                <w:b/>
                <w:bCs/>
                <w:sz w:val="20"/>
                <w:szCs w:val="20"/>
              </w:rPr>
              <w:t>Workload</w:t>
            </w:r>
            <w:proofErr w:type="spellEnd"/>
            <w:r w:rsidRPr="00CC6EB9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b/>
                <w:bCs/>
                <w:sz w:val="20"/>
                <w:szCs w:val="20"/>
              </w:rPr>
              <w:t>Table</w:t>
            </w:r>
            <w:proofErr w:type="spellEnd"/>
          </w:p>
        </w:tc>
      </w:tr>
      <w:tr w:rsidR="004151F8" w:rsidRPr="007E4548" w14:paraId="5C045ED6" w14:textId="77777777" w:rsidTr="00603175">
        <w:trPr>
          <w:trHeight w:val="145"/>
          <w:jc w:val="center"/>
        </w:trPr>
        <w:tc>
          <w:tcPr>
            <w:tcW w:w="3813" w:type="dxa"/>
            <w:gridSpan w:val="6"/>
            <w:shd w:val="clear" w:color="auto" w:fill="BDD6EE" w:themeFill="accent5" w:themeFillTint="66"/>
            <w:vAlign w:val="center"/>
          </w:tcPr>
          <w:p w14:paraId="38FDA24F" w14:textId="4C13B229" w:rsidR="004151F8" w:rsidRPr="007E4548" w:rsidRDefault="00CC6EB9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ctivity</w:t>
            </w:r>
          </w:p>
        </w:tc>
        <w:tc>
          <w:tcPr>
            <w:tcW w:w="3251" w:type="dxa"/>
            <w:gridSpan w:val="4"/>
            <w:shd w:val="clear" w:color="auto" w:fill="BDD6EE" w:themeFill="accent5" w:themeFillTint="66"/>
          </w:tcPr>
          <w:p w14:paraId="7548909B" w14:textId="7CD01FFF" w:rsidR="004151F8" w:rsidRPr="007E4548" w:rsidRDefault="00CC6EB9" w:rsidP="00CC6EB9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ount</w:t>
            </w:r>
            <w:proofErr w:type="spellEnd"/>
          </w:p>
        </w:tc>
        <w:tc>
          <w:tcPr>
            <w:tcW w:w="2494" w:type="dxa"/>
            <w:gridSpan w:val="3"/>
            <w:shd w:val="clear" w:color="auto" w:fill="BDD6EE" w:themeFill="accent5" w:themeFillTint="66"/>
          </w:tcPr>
          <w:p w14:paraId="74A76E8C" w14:textId="29D71EF2" w:rsidR="004151F8" w:rsidRPr="007E4548" w:rsidRDefault="00CC6EB9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Hours</w:t>
            </w:r>
            <w:proofErr w:type="spellEnd"/>
          </w:p>
        </w:tc>
        <w:tc>
          <w:tcPr>
            <w:tcW w:w="1335" w:type="dxa"/>
            <w:shd w:val="clear" w:color="auto" w:fill="BDD6EE" w:themeFill="accent5" w:themeFillTint="66"/>
          </w:tcPr>
          <w:p w14:paraId="04C38650" w14:textId="690C6A49" w:rsidR="004151F8" w:rsidRPr="007E4548" w:rsidRDefault="00CC6EB9" w:rsidP="00CC6EB9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Total</w:t>
            </w:r>
          </w:p>
        </w:tc>
      </w:tr>
      <w:tr w:rsidR="004151F8" w:rsidRPr="007E4548" w14:paraId="7B0BF9A4" w14:textId="77777777" w:rsidTr="00603175">
        <w:trPr>
          <w:trHeight w:val="145"/>
          <w:jc w:val="center"/>
        </w:trPr>
        <w:tc>
          <w:tcPr>
            <w:tcW w:w="3813" w:type="dxa"/>
            <w:gridSpan w:val="6"/>
            <w:shd w:val="clear" w:color="auto" w:fill="BDD6EE" w:themeFill="accent5" w:themeFillTint="66"/>
            <w:vAlign w:val="center"/>
          </w:tcPr>
          <w:p w14:paraId="3742449C" w14:textId="09BC570F" w:rsidR="004151F8" w:rsidRPr="007E4548" w:rsidRDefault="004307C7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Lecture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Hours</w:t>
            </w:r>
            <w:proofErr w:type="spellEnd"/>
          </w:p>
        </w:tc>
        <w:tc>
          <w:tcPr>
            <w:tcW w:w="3251" w:type="dxa"/>
            <w:gridSpan w:val="4"/>
            <w:shd w:val="clear" w:color="auto" w:fill="FFFFFF" w:themeFill="background1"/>
          </w:tcPr>
          <w:p w14:paraId="044EE18D" w14:textId="37E521FC" w:rsidR="004151F8" w:rsidRPr="007E4548" w:rsidRDefault="004151F8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E4548">
              <w:rPr>
                <w:rFonts w:ascii="Calibri" w:hAnsi="Calibri" w:cs="Calibri"/>
                <w:sz w:val="20"/>
                <w:szCs w:val="20"/>
              </w:rPr>
              <w:t>14</w:t>
            </w:r>
          </w:p>
        </w:tc>
        <w:tc>
          <w:tcPr>
            <w:tcW w:w="2494" w:type="dxa"/>
            <w:gridSpan w:val="3"/>
            <w:shd w:val="clear" w:color="auto" w:fill="FFFFFF" w:themeFill="background1"/>
          </w:tcPr>
          <w:p w14:paraId="176525D6" w14:textId="42BC55F3" w:rsidR="004151F8" w:rsidRPr="007E4548" w:rsidRDefault="00DF07FE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1335" w:type="dxa"/>
            <w:shd w:val="clear" w:color="auto" w:fill="FFFFFF" w:themeFill="background1"/>
          </w:tcPr>
          <w:p w14:paraId="612F9FA2" w14:textId="35CA84BA" w:rsidR="004151F8" w:rsidRPr="007E4548" w:rsidRDefault="00DF07FE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2</w:t>
            </w:r>
          </w:p>
        </w:tc>
      </w:tr>
      <w:tr w:rsidR="004151F8" w:rsidRPr="007E4548" w14:paraId="2D4514FB" w14:textId="77777777" w:rsidTr="00603175">
        <w:trPr>
          <w:trHeight w:val="145"/>
          <w:jc w:val="center"/>
        </w:trPr>
        <w:tc>
          <w:tcPr>
            <w:tcW w:w="3813" w:type="dxa"/>
            <w:gridSpan w:val="6"/>
            <w:shd w:val="clear" w:color="auto" w:fill="BDD6EE" w:themeFill="accent5" w:themeFillTint="66"/>
            <w:vAlign w:val="center"/>
          </w:tcPr>
          <w:p w14:paraId="46CC993D" w14:textId="32B6D76D" w:rsidR="004151F8" w:rsidRPr="007E4548" w:rsidRDefault="004307C7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>Independent</w:t>
            </w:r>
            <w:proofErr w:type="spellEnd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>Study</w:t>
            </w:r>
            <w:proofErr w:type="spellEnd"/>
          </w:p>
        </w:tc>
        <w:tc>
          <w:tcPr>
            <w:tcW w:w="3251" w:type="dxa"/>
            <w:gridSpan w:val="4"/>
            <w:shd w:val="clear" w:color="auto" w:fill="FFFFFF" w:themeFill="background1"/>
          </w:tcPr>
          <w:p w14:paraId="321F8E21" w14:textId="58CC7B27" w:rsidR="004151F8" w:rsidRPr="007E4548" w:rsidRDefault="004151F8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E4548">
              <w:rPr>
                <w:rFonts w:ascii="Calibri" w:hAnsi="Calibri" w:cs="Calibri"/>
                <w:sz w:val="20"/>
                <w:szCs w:val="20"/>
              </w:rPr>
              <w:t>14</w:t>
            </w:r>
          </w:p>
        </w:tc>
        <w:tc>
          <w:tcPr>
            <w:tcW w:w="2494" w:type="dxa"/>
            <w:gridSpan w:val="3"/>
            <w:shd w:val="clear" w:color="auto" w:fill="FFFFFF" w:themeFill="background1"/>
          </w:tcPr>
          <w:p w14:paraId="02CC5B77" w14:textId="3F1FE13B" w:rsidR="004151F8" w:rsidRPr="007E4548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1335" w:type="dxa"/>
            <w:shd w:val="clear" w:color="auto" w:fill="FFFFFF" w:themeFill="background1"/>
          </w:tcPr>
          <w:p w14:paraId="7F9C6113" w14:textId="197670FB" w:rsidR="004151F8" w:rsidRPr="007E4548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2</w:t>
            </w:r>
          </w:p>
        </w:tc>
      </w:tr>
      <w:tr w:rsidR="0066579D" w:rsidRPr="007E4548" w14:paraId="6C503A2C" w14:textId="77777777" w:rsidTr="00603175">
        <w:trPr>
          <w:trHeight w:val="145"/>
          <w:jc w:val="center"/>
        </w:trPr>
        <w:tc>
          <w:tcPr>
            <w:tcW w:w="3813" w:type="dxa"/>
            <w:gridSpan w:val="6"/>
            <w:shd w:val="clear" w:color="auto" w:fill="BDD6EE" w:themeFill="accent5" w:themeFillTint="66"/>
            <w:vAlign w:val="center"/>
          </w:tcPr>
          <w:p w14:paraId="46CDA8BE" w14:textId="65A7AE14" w:rsidR="0066579D" w:rsidRPr="007E4548" w:rsidRDefault="004307C7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>Practice</w:t>
            </w:r>
            <w:proofErr w:type="spellEnd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>Preparation</w:t>
            </w:r>
            <w:proofErr w:type="spellEnd"/>
          </w:p>
        </w:tc>
        <w:tc>
          <w:tcPr>
            <w:tcW w:w="3251" w:type="dxa"/>
            <w:gridSpan w:val="4"/>
            <w:shd w:val="clear" w:color="auto" w:fill="FFFFFF" w:themeFill="background1"/>
          </w:tcPr>
          <w:p w14:paraId="5ACF6CB2" w14:textId="2CC67502" w:rsidR="0066579D" w:rsidRPr="007E4548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  <w:tc>
          <w:tcPr>
            <w:tcW w:w="2494" w:type="dxa"/>
            <w:gridSpan w:val="3"/>
            <w:shd w:val="clear" w:color="auto" w:fill="FFFFFF" w:themeFill="background1"/>
          </w:tcPr>
          <w:p w14:paraId="6289C32D" w14:textId="734021F6" w:rsidR="0066579D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</w:t>
            </w:r>
          </w:p>
        </w:tc>
        <w:tc>
          <w:tcPr>
            <w:tcW w:w="1335" w:type="dxa"/>
            <w:shd w:val="clear" w:color="auto" w:fill="FFFFFF" w:themeFill="background1"/>
          </w:tcPr>
          <w:p w14:paraId="5A117F5F" w14:textId="6013DD62" w:rsidR="0066579D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2</w:t>
            </w:r>
          </w:p>
        </w:tc>
      </w:tr>
      <w:tr w:rsidR="0066579D" w:rsidRPr="007E4548" w14:paraId="10A9B413" w14:textId="77777777" w:rsidTr="00603175">
        <w:trPr>
          <w:trHeight w:val="145"/>
          <w:jc w:val="center"/>
        </w:trPr>
        <w:tc>
          <w:tcPr>
            <w:tcW w:w="3813" w:type="dxa"/>
            <w:gridSpan w:val="6"/>
            <w:shd w:val="clear" w:color="auto" w:fill="BDD6EE" w:themeFill="accent5" w:themeFillTint="66"/>
            <w:vAlign w:val="center"/>
          </w:tcPr>
          <w:p w14:paraId="029C5581" w14:textId="03B305E1" w:rsidR="0066579D" w:rsidRPr="007E4548" w:rsidRDefault="004307C7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>Research</w:t>
            </w:r>
            <w:proofErr w:type="spellEnd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&amp; Presentation</w:t>
            </w:r>
          </w:p>
        </w:tc>
        <w:tc>
          <w:tcPr>
            <w:tcW w:w="3251" w:type="dxa"/>
            <w:gridSpan w:val="4"/>
            <w:shd w:val="clear" w:color="auto" w:fill="FFFFFF" w:themeFill="background1"/>
          </w:tcPr>
          <w:p w14:paraId="4288DB1A" w14:textId="4FE0115C" w:rsidR="0066579D" w:rsidRPr="007E4548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2494" w:type="dxa"/>
            <w:gridSpan w:val="3"/>
            <w:shd w:val="clear" w:color="auto" w:fill="FFFFFF" w:themeFill="background1"/>
          </w:tcPr>
          <w:p w14:paraId="174A58DB" w14:textId="3C76124F" w:rsidR="0066579D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4</w:t>
            </w:r>
          </w:p>
        </w:tc>
        <w:tc>
          <w:tcPr>
            <w:tcW w:w="1335" w:type="dxa"/>
            <w:shd w:val="clear" w:color="auto" w:fill="FFFFFF" w:themeFill="background1"/>
          </w:tcPr>
          <w:p w14:paraId="1A3F7CF6" w14:textId="3114BC56" w:rsidR="0066579D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4</w:t>
            </w:r>
          </w:p>
        </w:tc>
      </w:tr>
      <w:tr w:rsidR="004151F8" w:rsidRPr="007E4548" w14:paraId="6D0B50F1" w14:textId="77777777" w:rsidTr="00603175">
        <w:trPr>
          <w:trHeight w:val="145"/>
          <w:jc w:val="center"/>
        </w:trPr>
        <w:tc>
          <w:tcPr>
            <w:tcW w:w="3813" w:type="dxa"/>
            <w:gridSpan w:val="6"/>
            <w:shd w:val="clear" w:color="auto" w:fill="BDD6EE" w:themeFill="accent5" w:themeFillTint="66"/>
            <w:vAlign w:val="center"/>
          </w:tcPr>
          <w:p w14:paraId="2895F4BA" w14:textId="39E74EE1" w:rsidR="004151F8" w:rsidRPr="007E4548" w:rsidRDefault="004307C7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>Midterm</w:t>
            </w:r>
            <w:proofErr w:type="spellEnd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>Exam</w:t>
            </w:r>
            <w:proofErr w:type="spellEnd"/>
          </w:p>
        </w:tc>
        <w:tc>
          <w:tcPr>
            <w:tcW w:w="3251" w:type="dxa"/>
            <w:gridSpan w:val="4"/>
            <w:shd w:val="clear" w:color="auto" w:fill="FFFFFF" w:themeFill="background1"/>
          </w:tcPr>
          <w:p w14:paraId="1BDA491B" w14:textId="2F179370" w:rsidR="004151F8" w:rsidRPr="007E4548" w:rsidRDefault="004151F8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E4548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2494" w:type="dxa"/>
            <w:gridSpan w:val="3"/>
            <w:shd w:val="clear" w:color="auto" w:fill="FFFFFF" w:themeFill="background1"/>
          </w:tcPr>
          <w:p w14:paraId="4246406A" w14:textId="0E2D5570" w:rsidR="004151F8" w:rsidRPr="007E4548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4</w:t>
            </w:r>
          </w:p>
        </w:tc>
        <w:tc>
          <w:tcPr>
            <w:tcW w:w="1335" w:type="dxa"/>
            <w:shd w:val="clear" w:color="auto" w:fill="FFFFFF" w:themeFill="background1"/>
          </w:tcPr>
          <w:p w14:paraId="203359DE" w14:textId="6097959A" w:rsidR="004151F8" w:rsidRPr="007E4548" w:rsidRDefault="004151F8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E4548">
              <w:rPr>
                <w:rFonts w:ascii="Calibri" w:hAnsi="Calibri" w:cs="Calibri"/>
                <w:sz w:val="20"/>
                <w:szCs w:val="20"/>
              </w:rPr>
              <w:t>18</w:t>
            </w:r>
          </w:p>
        </w:tc>
      </w:tr>
      <w:tr w:rsidR="004151F8" w:rsidRPr="007E4548" w14:paraId="13A30405" w14:textId="77777777" w:rsidTr="00603175">
        <w:trPr>
          <w:trHeight w:val="145"/>
          <w:jc w:val="center"/>
        </w:trPr>
        <w:tc>
          <w:tcPr>
            <w:tcW w:w="3813" w:type="dxa"/>
            <w:gridSpan w:val="6"/>
            <w:tcBorders>
              <w:bottom w:val="single" w:sz="4" w:space="0" w:color="auto"/>
            </w:tcBorders>
            <w:shd w:val="clear" w:color="auto" w:fill="BDD6EE" w:themeFill="accent5" w:themeFillTint="66"/>
            <w:vAlign w:val="center"/>
          </w:tcPr>
          <w:p w14:paraId="040BE191" w14:textId="0B02CB21" w:rsidR="004151F8" w:rsidRPr="007E4548" w:rsidRDefault="004151F8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inal </w:t>
            </w:r>
            <w:r w:rsidR="004307C7">
              <w:rPr>
                <w:rFonts w:ascii="Calibri" w:hAnsi="Calibri" w:cs="Calibri"/>
                <w:b/>
                <w:bCs/>
                <w:sz w:val="20"/>
                <w:szCs w:val="20"/>
              </w:rPr>
              <w:t>Exam</w:t>
            </w:r>
          </w:p>
        </w:tc>
        <w:tc>
          <w:tcPr>
            <w:tcW w:w="3251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14:paraId="56D91BB7" w14:textId="2B3C445A" w:rsidR="004151F8" w:rsidRPr="007E4548" w:rsidRDefault="004151F8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E4548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2494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584E3EA3" w14:textId="122EB052" w:rsidR="004151F8" w:rsidRPr="007E4548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8</w:t>
            </w:r>
          </w:p>
        </w:tc>
        <w:tc>
          <w:tcPr>
            <w:tcW w:w="133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209237B" w14:textId="42C4A378" w:rsidR="004151F8" w:rsidRPr="007E4548" w:rsidRDefault="004151F8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E4548">
              <w:rPr>
                <w:rFonts w:ascii="Calibri" w:hAnsi="Calibri" w:cs="Calibri"/>
                <w:sz w:val="20"/>
                <w:szCs w:val="20"/>
              </w:rPr>
              <w:t>36</w:t>
            </w:r>
          </w:p>
        </w:tc>
      </w:tr>
      <w:tr w:rsidR="004151F8" w:rsidRPr="007E4548" w14:paraId="4D1E745F" w14:textId="77777777" w:rsidTr="00603175">
        <w:trPr>
          <w:trHeight w:val="145"/>
          <w:jc w:val="center"/>
        </w:trPr>
        <w:tc>
          <w:tcPr>
            <w:tcW w:w="9558" w:type="dxa"/>
            <w:gridSpan w:val="13"/>
            <w:tcBorders>
              <w:bottom w:val="nil"/>
              <w:right w:val="nil"/>
            </w:tcBorders>
            <w:shd w:val="clear" w:color="auto" w:fill="BDD6EE" w:themeFill="accent5" w:themeFillTint="66"/>
            <w:vAlign w:val="center"/>
          </w:tcPr>
          <w:p w14:paraId="5D84AE7B" w14:textId="14E2A0F6" w:rsidR="004151F8" w:rsidRPr="007E4548" w:rsidRDefault="00CC6EB9" w:rsidP="007E4548">
            <w:pPr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335" w:type="dxa"/>
            <w:tcBorders>
              <w:left w:val="nil"/>
              <w:bottom w:val="nil"/>
            </w:tcBorders>
            <w:shd w:val="clear" w:color="auto" w:fill="BDD6EE" w:themeFill="accent5" w:themeFillTint="66"/>
          </w:tcPr>
          <w:p w14:paraId="462679E1" w14:textId="3DF806AE" w:rsidR="004151F8" w:rsidRPr="007E4548" w:rsidRDefault="004151F8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E4548">
              <w:rPr>
                <w:rFonts w:ascii="Calibri" w:hAnsi="Calibri" w:cs="Calibri"/>
                <w:sz w:val="20"/>
                <w:szCs w:val="20"/>
              </w:rPr>
              <w:t>1</w:t>
            </w:r>
            <w:r w:rsidR="00DF07FE">
              <w:rPr>
                <w:rFonts w:ascii="Calibri" w:hAnsi="Calibri" w:cs="Calibri"/>
                <w:sz w:val="20"/>
                <w:szCs w:val="20"/>
              </w:rPr>
              <w:t>92</w:t>
            </w:r>
          </w:p>
        </w:tc>
      </w:tr>
      <w:tr w:rsidR="004151F8" w:rsidRPr="007E4548" w14:paraId="3DBEEB38" w14:textId="77777777" w:rsidTr="00603175">
        <w:trPr>
          <w:trHeight w:val="145"/>
          <w:jc w:val="center"/>
        </w:trPr>
        <w:tc>
          <w:tcPr>
            <w:tcW w:w="9558" w:type="dxa"/>
            <w:gridSpan w:val="13"/>
            <w:tcBorders>
              <w:top w:val="nil"/>
              <w:bottom w:val="nil"/>
              <w:right w:val="nil"/>
            </w:tcBorders>
            <w:shd w:val="clear" w:color="auto" w:fill="BDD6EE" w:themeFill="accent5" w:themeFillTint="66"/>
            <w:vAlign w:val="center"/>
          </w:tcPr>
          <w:p w14:paraId="51040452" w14:textId="058A943D" w:rsidR="004151F8" w:rsidRPr="007E4548" w:rsidRDefault="004151F8" w:rsidP="00CC6EB9">
            <w:pPr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</w:rPr>
              <w:t>To</w:t>
            </w:r>
            <w:r w:rsidR="00CC6EB9">
              <w:rPr>
                <w:rFonts w:ascii="Calibri" w:hAnsi="Calibri" w:cs="Calibri"/>
                <w:b/>
                <w:bCs/>
                <w:sz w:val="20"/>
                <w:szCs w:val="20"/>
              </w:rPr>
              <w:t>tal</w:t>
            </w:r>
            <w:r w:rsidRPr="007E4548">
              <w:rPr>
                <w:rFonts w:ascii="Calibri" w:hAnsi="Calibri" w:cs="Calibri"/>
                <w:b/>
                <w:bCs/>
                <w:sz w:val="20"/>
                <w:szCs w:val="20"/>
              </w:rPr>
              <w:t>/30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</w:tcBorders>
            <w:shd w:val="clear" w:color="auto" w:fill="BDD6EE" w:themeFill="accent5" w:themeFillTint="66"/>
          </w:tcPr>
          <w:p w14:paraId="222698C1" w14:textId="30F50B10" w:rsidR="004151F8" w:rsidRPr="007E4548" w:rsidRDefault="00DF07FE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=192</w:t>
            </w:r>
            <w:r w:rsidR="004151F8" w:rsidRPr="007E4548">
              <w:rPr>
                <w:rFonts w:ascii="Calibri" w:hAnsi="Calibri" w:cs="Calibri"/>
                <w:sz w:val="20"/>
                <w:szCs w:val="20"/>
              </w:rPr>
              <w:t>/30</w:t>
            </w:r>
          </w:p>
        </w:tc>
      </w:tr>
      <w:tr w:rsidR="004151F8" w:rsidRPr="007E4548" w14:paraId="25A6E949" w14:textId="77777777" w:rsidTr="00603175">
        <w:trPr>
          <w:trHeight w:val="145"/>
          <w:jc w:val="center"/>
        </w:trPr>
        <w:tc>
          <w:tcPr>
            <w:tcW w:w="9558" w:type="dxa"/>
            <w:gridSpan w:val="13"/>
            <w:tcBorders>
              <w:top w:val="nil"/>
              <w:right w:val="nil"/>
            </w:tcBorders>
            <w:shd w:val="clear" w:color="auto" w:fill="BDD6EE" w:themeFill="accent5" w:themeFillTint="66"/>
            <w:vAlign w:val="center"/>
          </w:tcPr>
          <w:p w14:paraId="48E47EAD" w14:textId="070B4D05" w:rsidR="004151F8" w:rsidRPr="007E4548" w:rsidRDefault="00CC6EB9" w:rsidP="00CC6EB9">
            <w:pPr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ECTS</w:t>
            </w:r>
            <w:r w:rsidR="004151F8" w:rsidRPr="007E454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335" w:type="dxa"/>
            <w:tcBorders>
              <w:top w:val="nil"/>
              <w:left w:val="nil"/>
            </w:tcBorders>
            <w:shd w:val="clear" w:color="auto" w:fill="BDD6EE" w:themeFill="accent5" w:themeFillTint="66"/>
          </w:tcPr>
          <w:p w14:paraId="00DC7CA8" w14:textId="7F361965" w:rsidR="004151F8" w:rsidRPr="007E4548" w:rsidRDefault="004151F8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E4548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</w:tr>
    </w:tbl>
    <w:p w14:paraId="69355335" w14:textId="77777777" w:rsidR="00E67127" w:rsidRPr="007E4548" w:rsidRDefault="00E67127" w:rsidP="007E4548">
      <w:pPr>
        <w:rPr>
          <w:rFonts w:ascii="Calibri" w:hAnsi="Calibri" w:cs="Calibri"/>
          <w:sz w:val="20"/>
          <w:szCs w:val="20"/>
          <w:lang w:val="en-GB"/>
        </w:rPr>
      </w:pPr>
    </w:p>
    <w:p w14:paraId="7EC800E8" w14:textId="77777777" w:rsidR="00135370" w:rsidRPr="007E4548" w:rsidRDefault="00135370" w:rsidP="007E4548">
      <w:pPr>
        <w:rPr>
          <w:rFonts w:ascii="Calibri" w:hAnsi="Calibri" w:cs="Calibri"/>
          <w:sz w:val="20"/>
          <w:szCs w:val="20"/>
          <w:lang w:val="en-GB"/>
        </w:rPr>
      </w:pPr>
    </w:p>
    <w:p w14:paraId="460F756B" w14:textId="77777777" w:rsidR="00135370" w:rsidRPr="007E4548" w:rsidRDefault="00135370" w:rsidP="007E4548">
      <w:pPr>
        <w:rPr>
          <w:rFonts w:ascii="Calibri" w:hAnsi="Calibri" w:cs="Calibri"/>
          <w:sz w:val="20"/>
          <w:szCs w:val="20"/>
          <w:lang w:val="en-GB"/>
        </w:rPr>
      </w:pPr>
    </w:p>
    <w:p w14:paraId="7251CA55" w14:textId="77777777" w:rsidR="00135370" w:rsidRPr="007E4548" w:rsidRDefault="00135370" w:rsidP="007E4548">
      <w:pPr>
        <w:rPr>
          <w:rFonts w:ascii="Calibri" w:hAnsi="Calibri" w:cs="Calibri"/>
          <w:sz w:val="20"/>
          <w:szCs w:val="20"/>
          <w:lang w:val="en-GB"/>
        </w:rPr>
      </w:pPr>
    </w:p>
    <w:p w14:paraId="1F10A2F8" w14:textId="77777777" w:rsidR="00135370" w:rsidRPr="007E4548" w:rsidRDefault="00135370" w:rsidP="007E4548">
      <w:pPr>
        <w:rPr>
          <w:rFonts w:ascii="Calibri" w:hAnsi="Calibri" w:cs="Calibri"/>
          <w:sz w:val="20"/>
          <w:szCs w:val="20"/>
          <w:lang w:val="en-GB"/>
        </w:rPr>
      </w:pPr>
    </w:p>
    <w:p w14:paraId="6DC8416C" w14:textId="77777777" w:rsidR="00135370" w:rsidRPr="007E4548" w:rsidRDefault="00135370" w:rsidP="007E4548">
      <w:pPr>
        <w:rPr>
          <w:rFonts w:ascii="Calibri" w:hAnsi="Calibri" w:cs="Calibri"/>
          <w:sz w:val="20"/>
          <w:szCs w:val="20"/>
          <w:lang w:val="en-GB"/>
        </w:rPr>
      </w:pPr>
    </w:p>
    <w:p w14:paraId="51AAA4B7" w14:textId="77777777" w:rsidR="00135370" w:rsidRPr="007E4548" w:rsidRDefault="00135370" w:rsidP="007E4548">
      <w:pPr>
        <w:rPr>
          <w:rFonts w:ascii="Calibri" w:hAnsi="Calibri" w:cs="Calibri"/>
          <w:sz w:val="20"/>
          <w:szCs w:val="20"/>
          <w:lang w:val="en-GB"/>
        </w:rPr>
      </w:pPr>
    </w:p>
    <w:p w14:paraId="0B4ECE0F" w14:textId="77777777" w:rsidR="00135370" w:rsidRPr="007E4548" w:rsidRDefault="00135370" w:rsidP="007E4548">
      <w:pPr>
        <w:rPr>
          <w:rFonts w:ascii="Calibri" w:hAnsi="Calibri" w:cs="Calibri"/>
          <w:sz w:val="20"/>
          <w:szCs w:val="20"/>
          <w:lang w:val="en-GB"/>
        </w:rPr>
      </w:pPr>
    </w:p>
    <w:p w14:paraId="35EB7F43" w14:textId="77777777" w:rsidR="00514063" w:rsidRPr="007E4548" w:rsidRDefault="00514063" w:rsidP="007E4548">
      <w:pPr>
        <w:pStyle w:val="NormalWeb"/>
        <w:spacing w:before="0" w:beforeAutospacing="0" w:after="0" w:afterAutospacing="0"/>
        <w:rPr>
          <w:rStyle w:val="Gl"/>
          <w:rFonts w:ascii="Calibri" w:hAnsi="Calibri" w:cs="Calibri"/>
          <w:sz w:val="20"/>
          <w:szCs w:val="20"/>
        </w:rPr>
      </w:pPr>
    </w:p>
    <w:p w14:paraId="4AB58F17" w14:textId="77777777" w:rsidR="00514063" w:rsidRPr="007E4548" w:rsidRDefault="00514063" w:rsidP="007E4548">
      <w:pPr>
        <w:pStyle w:val="NormalWeb"/>
        <w:spacing w:before="0" w:beforeAutospacing="0" w:after="0" w:afterAutospacing="0"/>
        <w:rPr>
          <w:rStyle w:val="Gl"/>
          <w:rFonts w:ascii="Calibri" w:hAnsi="Calibri" w:cs="Calibri"/>
          <w:sz w:val="20"/>
          <w:szCs w:val="20"/>
        </w:rPr>
      </w:pPr>
    </w:p>
    <w:p w14:paraId="6B3D5E36" w14:textId="77777777" w:rsidR="00135370" w:rsidRPr="007E4548" w:rsidRDefault="00135370" w:rsidP="007E4548">
      <w:pPr>
        <w:rPr>
          <w:rFonts w:ascii="Calibri" w:hAnsi="Calibri" w:cs="Calibri"/>
          <w:sz w:val="20"/>
          <w:szCs w:val="20"/>
          <w:lang w:val="en-GB"/>
        </w:rPr>
      </w:pPr>
    </w:p>
    <w:sectPr w:rsidR="00135370" w:rsidRPr="007E4548" w:rsidSect="00286050">
      <w:pgSz w:w="11906" w:h="16838"/>
      <w:pgMar w:top="719" w:right="1417" w:bottom="36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B23E504" w14:textId="77777777" w:rsidR="00D21DA2" w:rsidRDefault="00D21DA2" w:rsidP="00135370">
      <w:r>
        <w:separator/>
      </w:r>
    </w:p>
  </w:endnote>
  <w:endnote w:type="continuationSeparator" w:id="0">
    <w:p w14:paraId="37750C9E" w14:textId="77777777" w:rsidR="00D21DA2" w:rsidRDefault="00D21DA2" w:rsidP="001353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761CF3" w14:textId="77777777" w:rsidR="00D21DA2" w:rsidRDefault="00D21DA2" w:rsidP="00135370">
      <w:r>
        <w:separator/>
      </w:r>
    </w:p>
  </w:footnote>
  <w:footnote w:type="continuationSeparator" w:id="0">
    <w:p w14:paraId="16860DF7" w14:textId="77777777" w:rsidR="00D21DA2" w:rsidRDefault="00D21DA2" w:rsidP="001353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121C61"/>
    <w:multiLevelType w:val="hybridMultilevel"/>
    <w:tmpl w:val="20281ADE"/>
    <w:lvl w:ilvl="0" w:tplc="3B441128">
      <w:start w:val="4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b/>
        <w:color w:val="0000FF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D31532E"/>
    <w:multiLevelType w:val="hybridMultilevel"/>
    <w:tmpl w:val="CC08C4A8"/>
    <w:lvl w:ilvl="0" w:tplc="041F0019">
      <w:start w:val="1"/>
      <w:numFmt w:val="lowerLetter"/>
      <w:lvlText w:val="%1."/>
      <w:lvlJc w:val="left"/>
      <w:pPr>
        <w:tabs>
          <w:tab w:val="num" w:pos="1875"/>
        </w:tabs>
        <w:ind w:left="1875" w:hanging="360"/>
      </w:pPr>
    </w:lvl>
    <w:lvl w:ilvl="1" w:tplc="0706D078">
      <w:start w:val="3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b/>
        <w:color w:val="0000FF"/>
        <w:sz w:val="20"/>
        <w:szCs w:val="20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>
    <w:nsid w:val="11063C97"/>
    <w:multiLevelType w:val="hybridMultilevel"/>
    <w:tmpl w:val="2D88311C"/>
    <w:lvl w:ilvl="0" w:tplc="6B9473A6">
      <w:start w:val="1"/>
      <w:numFmt w:val="lowerLetter"/>
      <w:lvlText w:val="%1."/>
      <w:lvlJc w:val="left"/>
      <w:pPr>
        <w:tabs>
          <w:tab w:val="num" w:pos="2775"/>
        </w:tabs>
        <w:ind w:left="2775" w:hanging="360"/>
      </w:pPr>
      <w:rPr>
        <w:rFonts w:ascii="Times New Roman" w:eastAsia="Times New Roman" w:hAnsi="Times New Roman"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75"/>
        </w:tabs>
        <w:ind w:left="1875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95"/>
        </w:tabs>
        <w:ind w:left="2595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315"/>
        </w:tabs>
        <w:ind w:left="3315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035"/>
        </w:tabs>
        <w:ind w:left="4035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755"/>
        </w:tabs>
        <w:ind w:left="4755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75"/>
        </w:tabs>
        <w:ind w:left="5475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95"/>
        </w:tabs>
        <w:ind w:left="6195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915"/>
        </w:tabs>
        <w:ind w:left="6915" w:hanging="180"/>
      </w:pPr>
    </w:lvl>
  </w:abstractNum>
  <w:abstractNum w:abstractNumId="3">
    <w:nsid w:val="178A4178"/>
    <w:multiLevelType w:val="hybridMultilevel"/>
    <w:tmpl w:val="E00E1100"/>
    <w:lvl w:ilvl="0" w:tplc="60D8D432">
      <w:start w:val="1"/>
      <w:numFmt w:val="lowerLetter"/>
      <w:lvlText w:val="%1."/>
      <w:lvlJc w:val="left"/>
      <w:pPr>
        <w:tabs>
          <w:tab w:val="num" w:pos="2775"/>
        </w:tabs>
        <w:ind w:left="2775" w:hanging="360"/>
      </w:pPr>
      <w:rPr>
        <w:rFonts w:ascii="Times New Roman" w:eastAsia="Times New Roman" w:hAnsi="Times New Roman" w:cs="Times New Roman" w:hint="default"/>
      </w:rPr>
    </w:lvl>
    <w:lvl w:ilvl="1" w:tplc="E28EE110">
      <w:start w:val="6"/>
      <w:numFmt w:val="decimal"/>
      <w:lvlText w:val="%2."/>
      <w:lvlJc w:val="left"/>
      <w:pPr>
        <w:tabs>
          <w:tab w:val="num" w:pos="1875"/>
        </w:tabs>
        <w:ind w:left="1875" w:hanging="360"/>
      </w:pPr>
      <w:rPr>
        <w:rFonts w:hint="default"/>
        <w:color w:val="0000FF"/>
      </w:rPr>
    </w:lvl>
    <w:lvl w:ilvl="2" w:tplc="A7D29B0C">
      <w:start w:val="1"/>
      <w:numFmt w:val="lowerLetter"/>
      <w:lvlText w:val="%3."/>
      <w:lvlJc w:val="left"/>
      <w:pPr>
        <w:tabs>
          <w:tab w:val="num" w:pos="2775"/>
        </w:tabs>
        <w:ind w:left="2775" w:hanging="360"/>
      </w:pPr>
      <w:rPr>
        <w:rFonts w:hint="default"/>
        <w:color w:val="auto"/>
      </w:rPr>
    </w:lvl>
    <w:lvl w:ilvl="3" w:tplc="041F000F" w:tentative="1">
      <w:start w:val="1"/>
      <w:numFmt w:val="decimal"/>
      <w:lvlText w:val="%4."/>
      <w:lvlJc w:val="left"/>
      <w:pPr>
        <w:tabs>
          <w:tab w:val="num" w:pos="3315"/>
        </w:tabs>
        <w:ind w:left="3315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035"/>
        </w:tabs>
        <w:ind w:left="4035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755"/>
        </w:tabs>
        <w:ind w:left="4755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75"/>
        </w:tabs>
        <w:ind w:left="5475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95"/>
        </w:tabs>
        <w:ind w:left="6195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915"/>
        </w:tabs>
        <w:ind w:left="6915" w:hanging="180"/>
      </w:pPr>
    </w:lvl>
  </w:abstractNum>
  <w:abstractNum w:abstractNumId="4">
    <w:nsid w:val="1A5F5AD7"/>
    <w:multiLevelType w:val="hybridMultilevel"/>
    <w:tmpl w:val="93CA5736"/>
    <w:lvl w:ilvl="0" w:tplc="397223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/>
        <w:color w:val="0000FF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E223AC6"/>
    <w:multiLevelType w:val="hybridMultilevel"/>
    <w:tmpl w:val="298C35D6"/>
    <w:lvl w:ilvl="0" w:tplc="B2A6095A">
      <w:start w:val="1"/>
      <w:numFmt w:val="decimal"/>
      <w:lvlText w:val="%1."/>
      <w:lvlJc w:val="left"/>
      <w:pPr>
        <w:tabs>
          <w:tab w:val="num" w:pos="795"/>
        </w:tabs>
        <w:ind w:left="795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tabs>
          <w:tab w:val="num" w:pos="1515"/>
        </w:tabs>
        <w:ind w:left="1515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235"/>
        </w:tabs>
        <w:ind w:left="2235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955"/>
        </w:tabs>
        <w:ind w:left="2955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75"/>
        </w:tabs>
        <w:ind w:left="3675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95"/>
        </w:tabs>
        <w:ind w:left="4395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115"/>
        </w:tabs>
        <w:ind w:left="5115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835"/>
        </w:tabs>
        <w:ind w:left="5835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555"/>
        </w:tabs>
        <w:ind w:left="6555" w:hanging="180"/>
      </w:pPr>
    </w:lvl>
  </w:abstractNum>
  <w:abstractNum w:abstractNumId="6">
    <w:nsid w:val="235F3124"/>
    <w:multiLevelType w:val="hybridMultilevel"/>
    <w:tmpl w:val="95D0EEDC"/>
    <w:lvl w:ilvl="0" w:tplc="1F9876A8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E6F25EB"/>
    <w:multiLevelType w:val="multilevel"/>
    <w:tmpl w:val="B14C3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8C76335"/>
    <w:multiLevelType w:val="hybridMultilevel"/>
    <w:tmpl w:val="845C548A"/>
    <w:lvl w:ilvl="0" w:tplc="0A0E3A22">
      <w:start w:val="3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  <w:b/>
        <w:color w:val="0000FF"/>
        <w:sz w:val="28"/>
        <w:szCs w:val="28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9">
    <w:nsid w:val="3B100350"/>
    <w:multiLevelType w:val="multilevel"/>
    <w:tmpl w:val="E2F8CBDC"/>
    <w:lvl w:ilvl="0">
      <w:start w:val="1"/>
      <w:numFmt w:val="lowerLetter"/>
      <w:lvlText w:val="%1."/>
      <w:lvlJc w:val="left"/>
      <w:pPr>
        <w:tabs>
          <w:tab w:val="num" w:pos="1875"/>
        </w:tabs>
        <w:ind w:left="1875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b/>
        <w:color w:val="0000FF"/>
        <w:sz w:val="28"/>
        <w:szCs w:val="28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>
    <w:nsid w:val="3CFE2C17"/>
    <w:multiLevelType w:val="hybridMultilevel"/>
    <w:tmpl w:val="2FFE9F66"/>
    <w:lvl w:ilvl="0" w:tplc="BD0C021E">
      <w:start w:val="6"/>
      <w:numFmt w:val="decimal"/>
      <w:lvlText w:val="%1."/>
      <w:lvlJc w:val="left"/>
      <w:pPr>
        <w:tabs>
          <w:tab w:val="num" w:pos="1875"/>
        </w:tabs>
        <w:ind w:left="1875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437942F5"/>
    <w:multiLevelType w:val="multilevel"/>
    <w:tmpl w:val="845C548A"/>
    <w:lvl w:ilvl="0">
      <w:start w:val="3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  <w:b/>
        <w:color w:val="0000FF"/>
        <w:sz w:val="28"/>
        <w:szCs w:val="28"/>
      </w:rPr>
    </w:lvl>
    <w:lvl w:ilvl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2">
    <w:nsid w:val="4FE425F7"/>
    <w:multiLevelType w:val="hybridMultilevel"/>
    <w:tmpl w:val="57420566"/>
    <w:lvl w:ilvl="0" w:tplc="0A0E3A22">
      <w:start w:val="3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  <w:b/>
        <w:color w:val="0000FF"/>
        <w:sz w:val="28"/>
        <w:szCs w:val="28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3">
    <w:nsid w:val="506029F8"/>
    <w:multiLevelType w:val="hybridMultilevel"/>
    <w:tmpl w:val="C9C28F1C"/>
    <w:lvl w:ilvl="0" w:tplc="F358FE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545761BA"/>
    <w:multiLevelType w:val="hybridMultilevel"/>
    <w:tmpl w:val="F8EAC06A"/>
    <w:lvl w:ilvl="0" w:tplc="33966164">
      <w:start w:val="1"/>
      <w:numFmt w:val="lowerLetter"/>
      <w:lvlText w:val="%1."/>
      <w:lvlJc w:val="left"/>
      <w:pPr>
        <w:tabs>
          <w:tab w:val="num" w:pos="1068"/>
        </w:tabs>
        <w:ind w:left="1068" w:hanging="360"/>
      </w:pPr>
      <w:rPr>
        <w:rFonts w:ascii="Arial" w:eastAsia="Times New Roman" w:hAnsi="Arial" w:cs="Arial" w:hint="default"/>
      </w:rPr>
    </w:lvl>
    <w:lvl w:ilvl="1" w:tplc="041F000B">
      <w:start w:val="1"/>
      <w:numFmt w:val="bullet"/>
      <w:lvlText w:val="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5">
    <w:nsid w:val="5A470CBA"/>
    <w:multiLevelType w:val="hybridMultilevel"/>
    <w:tmpl w:val="1A442C66"/>
    <w:lvl w:ilvl="0" w:tplc="041F000B">
      <w:start w:val="4"/>
      <w:numFmt w:val="bullet"/>
      <w:lvlText w:val="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E750819"/>
    <w:multiLevelType w:val="hybridMultilevel"/>
    <w:tmpl w:val="8166CC3E"/>
    <w:lvl w:ilvl="0" w:tplc="35D82AC2">
      <w:start w:val="1"/>
      <w:numFmt w:val="lowerLetter"/>
      <w:lvlText w:val="%1."/>
      <w:lvlJc w:val="left"/>
      <w:pPr>
        <w:tabs>
          <w:tab w:val="num" w:pos="2775"/>
        </w:tabs>
        <w:ind w:left="2775" w:hanging="360"/>
      </w:pPr>
      <w:rPr>
        <w:rFonts w:ascii="Times New Roman" w:eastAsia="Times New Roman" w:hAnsi="Times New Roman" w:cs="Times New Roman" w:hint="default"/>
      </w:rPr>
    </w:lvl>
    <w:lvl w:ilvl="1" w:tplc="926E03E4">
      <w:start w:val="4"/>
      <w:numFmt w:val="decimal"/>
      <w:lvlText w:val="%2."/>
      <w:lvlJc w:val="left"/>
      <w:pPr>
        <w:tabs>
          <w:tab w:val="num" w:pos="1875"/>
        </w:tabs>
        <w:ind w:left="1875" w:hanging="360"/>
      </w:pPr>
      <w:rPr>
        <w:rFonts w:hint="default"/>
        <w:b/>
        <w:color w:val="0000FF"/>
        <w:sz w:val="28"/>
        <w:szCs w:val="28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595"/>
        </w:tabs>
        <w:ind w:left="2595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315"/>
        </w:tabs>
        <w:ind w:left="3315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035"/>
        </w:tabs>
        <w:ind w:left="4035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755"/>
        </w:tabs>
        <w:ind w:left="4755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75"/>
        </w:tabs>
        <w:ind w:left="5475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95"/>
        </w:tabs>
        <w:ind w:left="6195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915"/>
        </w:tabs>
        <w:ind w:left="6915" w:hanging="180"/>
      </w:pPr>
    </w:lvl>
  </w:abstractNum>
  <w:num w:numId="1">
    <w:abstractNumId w:val="14"/>
  </w:num>
  <w:num w:numId="2">
    <w:abstractNumId w:val="5"/>
  </w:num>
  <w:num w:numId="3">
    <w:abstractNumId w:val="1"/>
  </w:num>
  <w:num w:numId="4">
    <w:abstractNumId w:val="2"/>
  </w:num>
  <w:num w:numId="5">
    <w:abstractNumId w:val="3"/>
  </w:num>
  <w:num w:numId="6">
    <w:abstractNumId w:val="16"/>
  </w:num>
  <w:num w:numId="7">
    <w:abstractNumId w:val="10"/>
  </w:num>
  <w:num w:numId="8">
    <w:abstractNumId w:val="4"/>
  </w:num>
  <w:num w:numId="9">
    <w:abstractNumId w:val="9"/>
  </w:num>
  <w:num w:numId="10">
    <w:abstractNumId w:val="12"/>
  </w:num>
  <w:num w:numId="11">
    <w:abstractNumId w:val="8"/>
  </w:num>
  <w:num w:numId="12">
    <w:abstractNumId w:val="11"/>
  </w:num>
  <w:num w:numId="13">
    <w:abstractNumId w:val="0"/>
  </w:num>
  <w:num w:numId="14">
    <w:abstractNumId w:val="15"/>
  </w:num>
  <w:num w:numId="15">
    <w:abstractNumId w:val="13"/>
  </w:num>
  <w:num w:numId="16">
    <w:abstractNumId w:val="6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AwMzO2MDcyNzcwMjdR0lEKTi0uzszPAykwrQUAX/wFiSwAAAA="/>
  </w:docVars>
  <w:rsids>
    <w:rsidRoot w:val="00E67127"/>
    <w:rsid w:val="000012B4"/>
    <w:rsid w:val="00012842"/>
    <w:rsid w:val="00012E87"/>
    <w:rsid w:val="00024493"/>
    <w:rsid w:val="00024F24"/>
    <w:rsid w:val="000274D1"/>
    <w:rsid w:val="000276BF"/>
    <w:rsid w:val="00030FF9"/>
    <w:rsid w:val="00033108"/>
    <w:rsid w:val="000431C6"/>
    <w:rsid w:val="00052E6E"/>
    <w:rsid w:val="00055C96"/>
    <w:rsid w:val="00064674"/>
    <w:rsid w:val="00071613"/>
    <w:rsid w:val="000824FE"/>
    <w:rsid w:val="0009690C"/>
    <w:rsid w:val="000A0CDF"/>
    <w:rsid w:val="000A7A75"/>
    <w:rsid w:val="000B04FD"/>
    <w:rsid w:val="000B44B9"/>
    <w:rsid w:val="000B6BFF"/>
    <w:rsid w:val="000B7248"/>
    <w:rsid w:val="000C09DE"/>
    <w:rsid w:val="000C3B9C"/>
    <w:rsid w:val="000D5005"/>
    <w:rsid w:val="000E5C00"/>
    <w:rsid w:val="000E69C6"/>
    <w:rsid w:val="000F32D1"/>
    <w:rsid w:val="00100A98"/>
    <w:rsid w:val="00103D94"/>
    <w:rsid w:val="00106664"/>
    <w:rsid w:val="00115FCC"/>
    <w:rsid w:val="00116F7D"/>
    <w:rsid w:val="00120959"/>
    <w:rsid w:val="00121098"/>
    <w:rsid w:val="00121F0B"/>
    <w:rsid w:val="00125594"/>
    <w:rsid w:val="00125D4A"/>
    <w:rsid w:val="00132A86"/>
    <w:rsid w:val="00135370"/>
    <w:rsid w:val="001419AB"/>
    <w:rsid w:val="00151693"/>
    <w:rsid w:val="00151B84"/>
    <w:rsid w:val="00153813"/>
    <w:rsid w:val="00154E22"/>
    <w:rsid w:val="001560EF"/>
    <w:rsid w:val="00162329"/>
    <w:rsid w:val="00183415"/>
    <w:rsid w:val="00194FDE"/>
    <w:rsid w:val="001960C0"/>
    <w:rsid w:val="001977AF"/>
    <w:rsid w:val="001A3A5E"/>
    <w:rsid w:val="001A4478"/>
    <w:rsid w:val="001B24A5"/>
    <w:rsid w:val="001B4A7B"/>
    <w:rsid w:val="001C0E44"/>
    <w:rsid w:val="001C4190"/>
    <w:rsid w:val="001C5BD8"/>
    <w:rsid w:val="001E2636"/>
    <w:rsid w:val="001F65E5"/>
    <w:rsid w:val="001F6D00"/>
    <w:rsid w:val="0020080D"/>
    <w:rsid w:val="00207567"/>
    <w:rsid w:val="002106A6"/>
    <w:rsid w:val="00212D30"/>
    <w:rsid w:val="00213ACA"/>
    <w:rsid w:val="00215084"/>
    <w:rsid w:val="0021669C"/>
    <w:rsid w:val="00217036"/>
    <w:rsid w:val="002226A7"/>
    <w:rsid w:val="00223EDE"/>
    <w:rsid w:val="00224BB7"/>
    <w:rsid w:val="00227638"/>
    <w:rsid w:val="0023084E"/>
    <w:rsid w:val="002424AF"/>
    <w:rsid w:val="00242B39"/>
    <w:rsid w:val="00247AF5"/>
    <w:rsid w:val="00262541"/>
    <w:rsid w:val="0026689D"/>
    <w:rsid w:val="002706A9"/>
    <w:rsid w:val="00275047"/>
    <w:rsid w:val="0028437E"/>
    <w:rsid w:val="00286050"/>
    <w:rsid w:val="00290D6B"/>
    <w:rsid w:val="00293A6B"/>
    <w:rsid w:val="002A23C3"/>
    <w:rsid w:val="002A4F49"/>
    <w:rsid w:val="002B4016"/>
    <w:rsid w:val="002B628C"/>
    <w:rsid w:val="002C0A8C"/>
    <w:rsid w:val="002C1BD5"/>
    <w:rsid w:val="002C3A14"/>
    <w:rsid w:val="002C5F70"/>
    <w:rsid w:val="002E40B7"/>
    <w:rsid w:val="002E4C14"/>
    <w:rsid w:val="002E553F"/>
    <w:rsid w:val="002F63DD"/>
    <w:rsid w:val="002F645E"/>
    <w:rsid w:val="0030098D"/>
    <w:rsid w:val="003061F3"/>
    <w:rsid w:val="0031577B"/>
    <w:rsid w:val="00316F63"/>
    <w:rsid w:val="0032235C"/>
    <w:rsid w:val="00324D5C"/>
    <w:rsid w:val="00336AEB"/>
    <w:rsid w:val="00341D56"/>
    <w:rsid w:val="003427CD"/>
    <w:rsid w:val="00355A06"/>
    <w:rsid w:val="00356E5F"/>
    <w:rsid w:val="00363E3E"/>
    <w:rsid w:val="003678EA"/>
    <w:rsid w:val="00373B10"/>
    <w:rsid w:val="00380417"/>
    <w:rsid w:val="00380CC9"/>
    <w:rsid w:val="00381741"/>
    <w:rsid w:val="0038755F"/>
    <w:rsid w:val="00390B5D"/>
    <w:rsid w:val="00392BF8"/>
    <w:rsid w:val="003A0864"/>
    <w:rsid w:val="003A51F3"/>
    <w:rsid w:val="003A584A"/>
    <w:rsid w:val="003A7210"/>
    <w:rsid w:val="003B0B19"/>
    <w:rsid w:val="003B50F8"/>
    <w:rsid w:val="003C20B2"/>
    <w:rsid w:val="003C448B"/>
    <w:rsid w:val="003D15AE"/>
    <w:rsid w:val="003E56F2"/>
    <w:rsid w:val="003E5CDD"/>
    <w:rsid w:val="003E7429"/>
    <w:rsid w:val="003F04FD"/>
    <w:rsid w:val="003F4A6E"/>
    <w:rsid w:val="00406AEF"/>
    <w:rsid w:val="00406C12"/>
    <w:rsid w:val="0041034E"/>
    <w:rsid w:val="00411EB2"/>
    <w:rsid w:val="00412D6B"/>
    <w:rsid w:val="004151F8"/>
    <w:rsid w:val="0041568F"/>
    <w:rsid w:val="00427CBF"/>
    <w:rsid w:val="004302D3"/>
    <w:rsid w:val="004302F9"/>
    <w:rsid w:val="004307C7"/>
    <w:rsid w:val="00433A79"/>
    <w:rsid w:val="004368FF"/>
    <w:rsid w:val="00436F6D"/>
    <w:rsid w:val="00456B52"/>
    <w:rsid w:val="004608CE"/>
    <w:rsid w:val="00461C04"/>
    <w:rsid w:val="00462CB5"/>
    <w:rsid w:val="0047730C"/>
    <w:rsid w:val="004833FB"/>
    <w:rsid w:val="0048356D"/>
    <w:rsid w:val="0049179B"/>
    <w:rsid w:val="0049506A"/>
    <w:rsid w:val="00497175"/>
    <w:rsid w:val="004A0414"/>
    <w:rsid w:val="004A07B3"/>
    <w:rsid w:val="004A31E9"/>
    <w:rsid w:val="004A75D0"/>
    <w:rsid w:val="004B05CC"/>
    <w:rsid w:val="004B32B9"/>
    <w:rsid w:val="004B664D"/>
    <w:rsid w:val="004D37A2"/>
    <w:rsid w:val="004E1D7D"/>
    <w:rsid w:val="004E2683"/>
    <w:rsid w:val="004E30AD"/>
    <w:rsid w:val="004E7206"/>
    <w:rsid w:val="004F1FE1"/>
    <w:rsid w:val="00501F14"/>
    <w:rsid w:val="005021B5"/>
    <w:rsid w:val="00504501"/>
    <w:rsid w:val="0050499F"/>
    <w:rsid w:val="00510927"/>
    <w:rsid w:val="00514063"/>
    <w:rsid w:val="00514872"/>
    <w:rsid w:val="00517DF8"/>
    <w:rsid w:val="005223D8"/>
    <w:rsid w:val="005230AA"/>
    <w:rsid w:val="00533066"/>
    <w:rsid w:val="00533FC2"/>
    <w:rsid w:val="00536CC4"/>
    <w:rsid w:val="00536E2F"/>
    <w:rsid w:val="00537FEE"/>
    <w:rsid w:val="00543BC8"/>
    <w:rsid w:val="00552234"/>
    <w:rsid w:val="00552769"/>
    <w:rsid w:val="005560E5"/>
    <w:rsid w:val="005660FD"/>
    <w:rsid w:val="005672FC"/>
    <w:rsid w:val="005725E7"/>
    <w:rsid w:val="0058013B"/>
    <w:rsid w:val="00581128"/>
    <w:rsid w:val="00582A75"/>
    <w:rsid w:val="00582F07"/>
    <w:rsid w:val="0059530F"/>
    <w:rsid w:val="005A095A"/>
    <w:rsid w:val="005A3E88"/>
    <w:rsid w:val="005B3724"/>
    <w:rsid w:val="005B60FC"/>
    <w:rsid w:val="005B65EC"/>
    <w:rsid w:val="005C13E4"/>
    <w:rsid w:val="005C164C"/>
    <w:rsid w:val="005C5F1C"/>
    <w:rsid w:val="005D2C50"/>
    <w:rsid w:val="005D5FAF"/>
    <w:rsid w:val="005D6F37"/>
    <w:rsid w:val="005D74AF"/>
    <w:rsid w:val="005E3D04"/>
    <w:rsid w:val="005E48DB"/>
    <w:rsid w:val="005E73FF"/>
    <w:rsid w:val="005F3884"/>
    <w:rsid w:val="005F45CD"/>
    <w:rsid w:val="005F799E"/>
    <w:rsid w:val="00603175"/>
    <w:rsid w:val="00605B61"/>
    <w:rsid w:val="006060B9"/>
    <w:rsid w:val="00612E94"/>
    <w:rsid w:val="00613AFA"/>
    <w:rsid w:val="00617A6E"/>
    <w:rsid w:val="00621740"/>
    <w:rsid w:val="00627B85"/>
    <w:rsid w:val="00630ACD"/>
    <w:rsid w:val="006323AD"/>
    <w:rsid w:val="00632525"/>
    <w:rsid w:val="006450FA"/>
    <w:rsid w:val="006457ED"/>
    <w:rsid w:val="00651572"/>
    <w:rsid w:val="00657076"/>
    <w:rsid w:val="00657ACF"/>
    <w:rsid w:val="00664DB8"/>
    <w:rsid w:val="0066579D"/>
    <w:rsid w:val="00666731"/>
    <w:rsid w:val="0067490F"/>
    <w:rsid w:val="006841B9"/>
    <w:rsid w:val="006843D4"/>
    <w:rsid w:val="00695D6D"/>
    <w:rsid w:val="006A53E3"/>
    <w:rsid w:val="006A7D98"/>
    <w:rsid w:val="006B43EB"/>
    <w:rsid w:val="006B6D29"/>
    <w:rsid w:val="006C07B9"/>
    <w:rsid w:val="006C5377"/>
    <w:rsid w:val="006D2A20"/>
    <w:rsid w:val="006E2407"/>
    <w:rsid w:val="006E3E85"/>
    <w:rsid w:val="006E5EB2"/>
    <w:rsid w:val="006F3522"/>
    <w:rsid w:val="007013B7"/>
    <w:rsid w:val="007079E9"/>
    <w:rsid w:val="00710F45"/>
    <w:rsid w:val="00711990"/>
    <w:rsid w:val="0072235C"/>
    <w:rsid w:val="00726B0A"/>
    <w:rsid w:val="0073082E"/>
    <w:rsid w:val="007342E1"/>
    <w:rsid w:val="00742887"/>
    <w:rsid w:val="00743084"/>
    <w:rsid w:val="00746D6F"/>
    <w:rsid w:val="00750958"/>
    <w:rsid w:val="007549BC"/>
    <w:rsid w:val="00756B03"/>
    <w:rsid w:val="00766259"/>
    <w:rsid w:val="00773568"/>
    <w:rsid w:val="00773F76"/>
    <w:rsid w:val="00776C3E"/>
    <w:rsid w:val="007946FA"/>
    <w:rsid w:val="00794C87"/>
    <w:rsid w:val="00796E60"/>
    <w:rsid w:val="00797A4D"/>
    <w:rsid w:val="007A08BA"/>
    <w:rsid w:val="007A3223"/>
    <w:rsid w:val="007A69D8"/>
    <w:rsid w:val="007B5ACB"/>
    <w:rsid w:val="007C22BF"/>
    <w:rsid w:val="007C300E"/>
    <w:rsid w:val="007C54D8"/>
    <w:rsid w:val="007C64A7"/>
    <w:rsid w:val="007C7923"/>
    <w:rsid w:val="007D1AE5"/>
    <w:rsid w:val="007D5ACD"/>
    <w:rsid w:val="007E2271"/>
    <w:rsid w:val="007E4548"/>
    <w:rsid w:val="007E4FE1"/>
    <w:rsid w:val="007E54F5"/>
    <w:rsid w:val="007E6F82"/>
    <w:rsid w:val="007F12B7"/>
    <w:rsid w:val="007F372D"/>
    <w:rsid w:val="007F51DD"/>
    <w:rsid w:val="00800DBD"/>
    <w:rsid w:val="00801E72"/>
    <w:rsid w:val="00806CA1"/>
    <w:rsid w:val="00811B82"/>
    <w:rsid w:val="00811FE5"/>
    <w:rsid w:val="00820BC0"/>
    <w:rsid w:val="00826320"/>
    <w:rsid w:val="0083699D"/>
    <w:rsid w:val="00843EB5"/>
    <w:rsid w:val="00854EC1"/>
    <w:rsid w:val="00857280"/>
    <w:rsid w:val="00861002"/>
    <w:rsid w:val="0086649A"/>
    <w:rsid w:val="008671B3"/>
    <w:rsid w:val="008703EE"/>
    <w:rsid w:val="00873065"/>
    <w:rsid w:val="008744F9"/>
    <w:rsid w:val="00874F28"/>
    <w:rsid w:val="00876343"/>
    <w:rsid w:val="00876B9A"/>
    <w:rsid w:val="00890944"/>
    <w:rsid w:val="00890B5A"/>
    <w:rsid w:val="008A7555"/>
    <w:rsid w:val="008A7936"/>
    <w:rsid w:val="008B0C44"/>
    <w:rsid w:val="008B5B67"/>
    <w:rsid w:val="008C5C9D"/>
    <w:rsid w:val="008C64C5"/>
    <w:rsid w:val="008D07C5"/>
    <w:rsid w:val="008E144B"/>
    <w:rsid w:val="008E4365"/>
    <w:rsid w:val="008E5D19"/>
    <w:rsid w:val="008F315C"/>
    <w:rsid w:val="00906C5E"/>
    <w:rsid w:val="00906F3F"/>
    <w:rsid w:val="00910BFB"/>
    <w:rsid w:val="00924B69"/>
    <w:rsid w:val="00931568"/>
    <w:rsid w:val="00937EBF"/>
    <w:rsid w:val="009460F8"/>
    <w:rsid w:val="00950448"/>
    <w:rsid w:val="00951636"/>
    <w:rsid w:val="0095493D"/>
    <w:rsid w:val="009575CA"/>
    <w:rsid w:val="00960F54"/>
    <w:rsid w:val="00962453"/>
    <w:rsid w:val="00970200"/>
    <w:rsid w:val="00971BE9"/>
    <w:rsid w:val="009848F6"/>
    <w:rsid w:val="0099000D"/>
    <w:rsid w:val="00991300"/>
    <w:rsid w:val="009913B0"/>
    <w:rsid w:val="009935A7"/>
    <w:rsid w:val="0099596D"/>
    <w:rsid w:val="009A3636"/>
    <w:rsid w:val="009A3D1A"/>
    <w:rsid w:val="009A79CB"/>
    <w:rsid w:val="009B3AD3"/>
    <w:rsid w:val="009B654A"/>
    <w:rsid w:val="009B7963"/>
    <w:rsid w:val="009C038E"/>
    <w:rsid w:val="009C293D"/>
    <w:rsid w:val="009C4E8A"/>
    <w:rsid w:val="009D4D54"/>
    <w:rsid w:val="009D7755"/>
    <w:rsid w:val="009E1BDE"/>
    <w:rsid w:val="009E4563"/>
    <w:rsid w:val="009E5894"/>
    <w:rsid w:val="009E6BFE"/>
    <w:rsid w:val="009E7112"/>
    <w:rsid w:val="009F00B5"/>
    <w:rsid w:val="009F1586"/>
    <w:rsid w:val="00A00509"/>
    <w:rsid w:val="00A10986"/>
    <w:rsid w:val="00A26065"/>
    <w:rsid w:val="00A33C34"/>
    <w:rsid w:val="00A4212B"/>
    <w:rsid w:val="00A43B67"/>
    <w:rsid w:val="00A4467D"/>
    <w:rsid w:val="00A50812"/>
    <w:rsid w:val="00A520DD"/>
    <w:rsid w:val="00A72B50"/>
    <w:rsid w:val="00A7464B"/>
    <w:rsid w:val="00A8137F"/>
    <w:rsid w:val="00A83DBF"/>
    <w:rsid w:val="00A84EC3"/>
    <w:rsid w:val="00A87BC8"/>
    <w:rsid w:val="00A931B4"/>
    <w:rsid w:val="00A957F3"/>
    <w:rsid w:val="00AC0116"/>
    <w:rsid w:val="00AC157D"/>
    <w:rsid w:val="00AD1847"/>
    <w:rsid w:val="00AE1DA3"/>
    <w:rsid w:val="00AE26AD"/>
    <w:rsid w:val="00AE4348"/>
    <w:rsid w:val="00AF0D12"/>
    <w:rsid w:val="00AF0DA5"/>
    <w:rsid w:val="00AF3BA1"/>
    <w:rsid w:val="00AF5CEF"/>
    <w:rsid w:val="00AF77A7"/>
    <w:rsid w:val="00B0180B"/>
    <w:rsid w:val="00B01B9E"/>
    <w:rsid w:val="00B038FA"/>
    <w:rsid w:val="00B07A07"/>
    <w:rsid w:val="00B10435"/>
    <w:rsid w:val="00B121C8"/>
    <w:rsid w:val="00B159A9"/>
    <w:rsid w:val="00B15FCB"/>
    <w:rsid w:val="00B211E6"/>
    <w:rsid w:val="00B25989"/>
    <w:rsid w:val="00B30E3E"/>
    <w:rsid w:val="00B30FBB"/>
    <w:rsid w:val="00B31604"/>
    <w:rsid w:val="00B31A05"/>
    <w:rsid w:val="00B374A6"/>
    <w:rsid w:val="00B40451"/>
    <w:rsid w:val="00B45AB0"/>
    <w:rsid w:val="00B47CA0"/>
    <w:rsid w:val="00B529A3"/>
    <w:rsid w:val="00B6044B"/>
    <w:rsid w:val="00B6328E"/>
    <w:rsid w:val="00B65143"/>
    <w:rsid w:val="00B80BC5"/>
    <w:rsid w:val="00B8301C"/>
    <w:rsid w:val="00B84DCD"/>
    <w:rsid w:val="00BA0600"/>
    <w:rsid w:val="00BA3779"/>
    <w:rsid w:val="00BA623E"/>
    <w:rsid w:val="00BA6F5E"/>
    <w:rsid w:val="00BB0571"/>
    <w:rsid w:val="00BB2A17"/>
    <w:rsid w:val="00BB5AEC"/>
    <w:rsid w:val="00BB674A"/>
    <w:rsid w:val="00BB7280"/>
    <w:rsid w:val="00BC74EE"/>
    <w:rsid w:val="00BC7F10"/>
    <w:rsid w:val="00BE05FB"/>
    <w:rsid w:val="00BE6037"/>
    <w:rsid w:val="00BF2FB0"/>
    <w:rsid w:val="00C11E6E"/>
    <w:rsid w:val="00C13307"/>
    <w:rsid w:val="00C15A19"/>
    <w:rsid w:val="00C20695"/>
    <w:rsid w:val="00C20F02"/>
    <w:rsid w:val="00C30B7A"/>
    <w:rsid w:val="00C33163"/>
    <w:rsid w:val="00C503D7"/>
    <w:rsid w:val="00C50745"/>
    <w:rsid w:val="00C509EC"/>
    <w:rsid w:val="00C607B5"/>
    <w:rsid w:val="00C6088E"/>
    <w:rsid w:val="00C701E2"/>
    <w:rsid w:val="00C713AE"/>
    <w:rsid w:val="00C71447"/>
    <w:rsid w:val="00C76097"/>
    <w:rsid w:val="00C80465"/>
    <w:rsid w:val="00C832B8"/>
    <w:rsid w:val="00C83EBF"/>
    <w:rsid w:val="00C84ADB"/>
    <w:rsid w:val="00C87358"/>
    <w:rsid w:val="00C92E09"/>
    <w:rsid w:val="00CA01AE"/>
    <w:rsid w:val="00CA0C26"/>
    <w:rsid w:val="00CA2228"/>
    <w:rsid w:val="00CA6DFB"/>
    <w:rsid w:val="00CB10BA"/>
    <w:rsid w:val="00CB4D0D"/>
    <w:rsid w:val="00CB7675"/>
    <w:rsid w:val="00CC05B1"/>
    <w:rsid w:val="00CC29AA"/>
    <w:rsid w:val="00CC498A"/>
    <w:rsid w:val="00CC6EB9"/>
    <w:rsid w:val="00CD0DFE"/>
    <w:rsid w:val="00CD0F80"/>
    <w:rsid w:val="00CD24F6"/>
    <w:rsid w:val="00CD5986"/>
    <w:rsid w:val="00CD68D9"/>
    <w:rsid w:val="00CE0046"/>
    <w:rsid w:val="00CE2097"/>
    <w:rsid w:val="00CE53C9"/>
    <w:rsid w:val="00CE79B8"/>
    <w:rsid w:val="00CF31BE"/>
    <w:rsid w:val="00D034EF"/>
    <w:rsid w:val="00D03BE4"/>
    <w:rsid w:val="00D10509"/>
    <w:rsid w:val="00D10F99"/>
    <w:rsid w:val="00D1468B"/>
    <w:rsid w:val="00D21DA2"/>
    <w:rsid w:val="00D22DA3"/>
    <w:rsid w:val="00D248D6"/>
    <w:rsid w:val="00D249A0"/>
    <w:rsid w:val="00D25331"/>
    <w:rsid w:val="00D26051"/>
    <w:rsid w:val="00D26C8C"/>
    <w:rsid w:val="00D271CF"/>
    <w:rsid w:val="00D31D89"/>
    <w:rsid w:val="00D328B2"/>
    <w:rsid w:val="00D349FE"/>
    <w:rsid w:val="00D41914"/>
    <w:rsid w:val="00D56174"/>
    <w:rsid w:val="00D718DA"/>
    <w:rsid w:val="00D92252"/>
    <w:rsid w:val="00D95C29"/>
    <w:rsid w:val="00DA2D91"/>
    <w:rsid w:val="00DA762B"/>
    <w:rsid w:val="00DB4CFB"/>
    <w:rsid w:val="00DB7EA3"/>
    <w:rsid w:val="00DD0DF5"/>
    <w:rsid w:val="00DD50D1"/>
    <w:rsid w:val="00DD563B"/>
    <w:rsid w:val="00DE73BB"/>
    <w:rsid w:val="00DF07FE"/>
    <w:rsid w:val="00DF38A0"/>
    <w:rsid w:val="00DF5D2E"/>
    <w:rsid w:val="00DF6D20"/>
    <w:rsid w:val="00E12558"/>
    <w:rsid w:val="00E13D4A"/>
    <w:rsid w:val="00E23A83"/>
    <w:rsid w:val="00E32C47"/>
    <w:rsid w:val="00E36357"/>
    <w:rsid w:val="00E4063E"/>
    <w:rsid w:val="00E4279F"/>
    <w:rsid w:val="00E4787C"/>
    <w:rsid w:val="00E47E82"/>
    <w:rsid w:val="00E5046D"/>
    <w:rsid w:val="00E548AE"/>
    <w:rsid w:val="00E57AF6"/>
    <w:rsid w:val="00E62F7B"/>
    <w:rsid w:val="00E67127"/>
    <w:rsid w:val="00E73B03"/>
    <w:rsid w:val="00E75E6B"/>
    <w:rsid w:val="00E7702B"/>
    <w:rsid w:val="00E845E8"/>
    <w:rsid w:val="00E84657"/>
    <w:rsid w:val="00E90470"/>
    <w:rsid w:val="00E91092"/>
    <w:rsid w:val="00EA3A78"/>
    <w:rsid w:val="00EC598B"/>
    <w:rsid w:val="00EC7511"/>
    <w:rsid w:val="00ED0E81"/>
    <w:rsid w:val="00ED316D"/>
    <w:rsid w:val="00ED364A"/>
    <w:rsid w:val="00ED377E"/>
    <w:rsid w:val="00ED4FF3"/>
    <w:rsid w:val="00ED75F7"/>
    <w:rsid w:val="00EE0D30"/>
    <w:rsid w:val="00EE3111"/>
    <w:rsid w:val="00EE5B52"/>
    <w:rsid w:val="00F0203C"/>
    <w:rsid w:val="00F03D74"/>
    <w:rsid w:val="00F0723A"/>
    <w:rsid w:val="00F106B9"/>
    <w:rsid w:val="00F12189"/>
    <w:rsid w:val="00F1679E"/>
    <w:rsid w:val="00F234A9"/>
    <w:rsid w:val="00F308E3"/>
    <w:rsid w:val="00F319F7"/>
    <w:rsid w:val="00F41D71"/>
    <w:rsid w:val="00F553AD"/>
    <w:rsid w:val="00F55DD8"/>
    <w:rsid w:val="00F60886"/>
    <w:rsid w:val="00F676B8"/>
    <w:rsid w:val="00F71A93"/>
    <w:rsid w:val="00F77723"/>
    <w:rsid w:val="00F819A6"/>
    <w:rsid w:val="00F917C0"/>
    <w:rsid w:val="00F92804"/>
    <w:rsid w:val="00F936EF"/>
    <w:rsid w:val="00F94B6B"/>
    <w:rsid w:val="00FA184F"/>
    <w:rsid w:val="00FB0917"/>
    <w:rsid w:val="00FB4B8C"/>
    <w:rsid w:val="00FC2024"/>
    <w:rsid w:val="00FC417E"/>
    <w:rsid w:val="00FC6DB6"/>
    <w:rsid w:val="00FC7AA4"/>
    <w:rsid w:val="00FD6109"/>
    <w:rsid w:val="00FD668B"/>
    <w:rsid w:val="00FE2297"/>
    <w:rsid w:val="00FF0BC3"/>
    <w:rsid w:val="00FF5444"/>
    <w:rsid w:val="00FF6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6FA09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E67127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9575C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semiHidden/>
    <w:unhideWhenUsed/>
    <w:qFormat/>
    <w:rsid w:val="0072235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semiHidden/>
    <w:unhideWhenUsed/>
    <w:qFormat/>
    <w:rsid w:val="0072235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E671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irinti">
    <w:name w:val="girinti"/>
    <w:basedOn w:val="VarsaylanParagrafYazTipi"/>
    <w:rsid w:val="00E23A83"/>
  </w:style>
  <w:style w:type="character" w:styleId="Kpr">
    <w:name w:val="Hyperlink"/>
    <w:rsid w:val="00E23A83"/>
    <w:rPr>
      <w:strike w:val="0"/>
      <w:dstrike w:val="0"/>
      <w:color w:val="1573A6"/>
      <w:u w:val="none"/>
      <w:effect w:val="none"/>
    </w:rPr>
  </w:style>
  <w:style w:type="character" w:styleId="Vurgu">
    <w:name w:val="Emphasis"/>
    <w:qFormat/>
    <w:rsid w:val="00C83EBF"/>
    <w:rPr>
      <w:b/>
      <w:bCs/>
      <w:i w:val="0"/>
      <w:iCs w:val="0"/>
    </w:rPr>
  </w:style>
  <w:style w:type="character" w:customStyle="1" w:styleId="bc">
    <w:name w:val="bc"/>
    <w:basedOn w:val="VarsaylanParagrafYazTipi"/>
    <w:rsid w:val="00C83EBF"/>
  </w:style>
  <w:style w:type="character" w:customStyle="1" w:styleId="vshid2">
    <w:name w:val="vshid2"/>
    <w:rsid w:val="00C83EBF"/>
    <w:rPr>
      <w:vanish/>
      <w:webHidden w:val="0"/>
      <w:specVanish w:val="0"/>
    </w:rPr>
  </w:style>
  <w:style w:type="character" w:customStyle="1" w:styleId="stdnobr">
    <w:name w:val="std nobr"/>
    <w:basedOn w:val="VarsaylanParagrafYazTipi"/>
    <w:rsid w:val="00C83EBF"/>
  </w:style>
  <w:style w:type="character" w:customStyle="1" w:styleId="gl3">
    <w:name w:val="gl3"/>
    <w:basedOn w:val="VarsaylanParagrafYazTipi"/>
    <w:rsid w:val="00C83EBF"/>
  </w:style>
  <w:style w:type="character" w:customStyle="1" w:styleId="st1">
    <w:name w:val="st1"/>
    <w:basedOn w:val="VarsaylanParagrafYazTipi"/>
    <w:rsid w:val="00C83EBF"/>
  </w:style>
  <w:style w:type="character" w:styleId="zlenenKpr">
    <w:name w:val="FollowedHyperlink"/>
    <w:rsid w:val="00E90470"/>
    <w:rPr>
      <w:color w:val="800080"/>
      <w:u w:val="single"/>
    </w:rPr>
  </w:style>
  <w:style w:type="table" w:customStyle="1" w:styleId="MediumShading1-Accent51">
    <w:name w:val="Medium Shading 1 - Accent 51"/>
    <w:basedOn w:val="NormalTablo"/>
    <w:uiPriority w:val="63"/>
    <w:rsid w:val="00183415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C509EC"/>
    <w:pPr>
      <w:spacing w:before="100" w:beforeAutospacing="1" w:after="100" w:afterAutospacing="1"/>
    </w:pPr>
  </w:style>
  <w:style w:type="character" w:styleId="Gl">
    <w:name w:val="Strong"/>
    <w:uiPriority w:val="22"/>
    <w:qFormat/>
    <w:rsid w:val="00C509EC"/>
    <w:rPr>
      <w:b/>
      <w:bCs/>
    </w:rPr>
  </w:style>
  <w:style w:type="character" w:customStyle="1" w:styleId="zmlenmeyenBahsetme1">
    <w:name w:val="Çözümlenmeyen Bahsetme1"/>
    <w:uiPriority w:val="99"/>
    <w:semiHidden/>
    <w:unhideWhenUsed/>
    <w:rsid w:val="00247AF5"/>
    <w:rPr>
      <w:color w:val="605E5C"/>
      <w:shd w:val="clear" w:color="auto" w:fill="E1DFDD"/>
    </w:rPr>
  </w:style>
  <w:style w:type="character" w:customStyle="1" w:styleId="Balk1Char">
    <w:name w:val="Başlık 1 Char"/>
    <w:link w:val="Balk1"/>
    <w:rsid w:val="009575C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stbilgi">
    <w:name w:val="header"/>
    <w:basedOn w:val="Normal"/>
    <w:link w:val="stbilgiChar"/>
    <w:rsid w:val="00135370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135370"/>
    <w:rPr>
      <w:sz w:val="24"/>
      <w:szCs w:val="24"/>
    </w:rPr>
  </w:style>
  <w:style w:type="paragraph" w:styleId="Altbilgi">
    <w:name w:val="footer"/>
    <w:basedOn w:val="Normal"/>
    <w:link w:val="AltbilgiChar"/>
    <w:rsid w:val="00135370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135370"/>
    <w:rPr>
      <w:sz w:val="24"/>
      <w:szCs w:val="24"/>
    </w:rPr>
  </w:style>
  <w:style w:type="paragraph" w:styleId="ListeParagraf">
    <w:name w:val="List Paragraph"/>
    <w:basedOn w:val="Normal"/>
    <w:uiPriority w:val="34"/>
    <w:qFormat/>
    <w:rsid w:val="00B25989"/>
    <w:pPr>
      <w:ind w:left="720"/>
      <w:contextualSpacing/>
    </w:pPr>
  </w:style>
  <w:style w:type="character" w:customStyle="1" w:styleId="Balk2Char">
    <w:name w:val="Başlık 2 Char"/>
    <w:basedOn w:val="VarsaylanParagrafYazTipi"/>
    <w:link w:val="Balk2"/>
    <w:semiHidden/>
    <w:rsid w:val="0072235C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semiHidden/>
    <w:rsid w:val="0072235C"/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E67127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9575C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semiHidden/>
    <w:unhideWhenUsed/>
    <w:qFormat/>
    <w:rsid w:val="0072235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semiHidden/>
    <w:unhideWhenUsed/>
    <w:qFormat/>
    <w:rsid w:val="0072235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E671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irinti">
    <w:name w:val="girinti"/>
    <w:basedOn w:val="VarsaylanParagrafYazTipi"/>
    <w:rsid w:val="00E23A83"/>
  </w:style>
  <w:style w:type="character" w:styleId="Kpr">
    <w:name w:val="Hyperlink"/>
    <w:rsid w:val="00E23A83"/>
    <w:rPr>
      <w:strike w:val="0"/>
      <w:dstrike w:val="0"/>
      <w:color w:val="1573A6"/>
      <w:u w:val="none"/>
      <w:effect w:val="none"/>
    </w:rPr>
  </w:style>
  <w:style w:type="character" w:styleId="Vurgu">
    <w:name w:val="Emphasis"/>
    <w:qFormat/>
    <w:rsid w:val="00C83EBF"/>
    <w:rPr>
      <w:b/>
      <w:bCs/>
      <w:i w:val="0"/>
      <w:iCs w:val="0"/>
    </w:rPr>
  </w:style>
  <w:style w:type="character" w:customStyle="1" w:styleId="bc">
    <w:name w:val="bc"/>
    <w:basedOn w:val="VarsaylanParagrafYazTipi"/>
    <w:rsid w:val="00C83EBF"/>
  </w:style>
  <w:style w:type="character" w:customStyle="1" w:styleId="vshid2">
    <w:name w:val="vshid2"/>
    <w:rsid w:val="00C83EBF"/>
    <w:rPr>
      <w:vanish/>
      <w:webHidden w:val="0"/>
      <w:specVanish w:val="0"/>
    </w:rPr>
  </w:style>
  <w:style w:type="character" w:customStyle="1" w:styleId="stdnobr">
    <w:name w:val="std nobr"/>
    <w:basedOn w:val="VarsaylanParagrafYazTipi"/>
    <w:rsid w:val="00C83EBF"/>
  </w:style>
  <w:style w:type="character" w:customStyle="1" w:styleId="gl3">
    <w:name w:val="gl3"/>
    <w:basedOn w:val="VarsaylanParagrafYazTipi"/>
    <w:rsid w:val="00C83EBF"/>
  </w:style>
  <w:style w:type="character" w:customStyle="1" w:styleId="st1">
    <w:name w:val="st1"/>
    <w:basedOn w:val="VarsaylanParagrafYazTipi"/>
    <w:rsid w:val="00C83EBF"/>
  </w:style>
  <w:style w:type="character" w:styleId="zlenenKpr">
    <w:name w:val="FollowedHyperlink"/>
    <w:rsid w:val="00E90470"/>
    <w:rPr>
      <w:color w:val="800080"/>
      <w:u w:val="single"/>
    </w:rPr>
  </w:style>
  <w:style w:type="table" w:customStyle="1" w:styleId="MediumShading1-Accent51">
    <w:name w:val="Medium Shading 1 - Accent 51"/>
    <w:basedOn w:val="NormalTablo"/>
    <w:uiPriority w:val="63"/>
    <w:rsid w:val="00183415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C509EC"/>
    <w:pPr>
      <w:spacing w:before="100" w:beforeAutospacing="1" w:after="100" w:afterAutospacing="1"/>
    </w:pPr>
  </w:style>
  <w:style w:type="character" w:styleId="Gl">
    <w:name w:val="Strong"/>
    <w:uiPriority w:val="22"/>
    <w:qFormat/>
    <w:rsid w:val="00C509EC"/>
    <w:rPr>
      <w:b/>
      <w:bCs/>
    </w:rPr>
  </w:style>
  <w:style w:type="character" w:customStyle="1" w:styleId="zmlenmeyenBahsetme1">
    <w:name w:val="Çözümlenmeyen Bahsetme1"/>
    <w:uiPriority w:val="99"/>
    <w:semiHidden/>
    <w:unhideWhenUsed/>
    <w:rsid w:val="00247AF5"/>
    <w:rPr>
      <w:color w:val="605E5C"/>
      <w:shd w:val="clear" w:color="auto" w:fill="E1DFDD"/>
    </w:rPr>
  </w:style>
  <w:style w:type="character" w:customStyle="1" w:styleId="Balk1Char">
    <w:name w:val="Başlık 1 Char"/>
    <w:link w:val="Balk1"/>
    <w:rsid w:val="009575C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stbilgi">
    <w:name w:val="header"/>
    <w:basedOn w:val="Normal"/>
    <w:link w:val="stbilgiChar"/>
    <w:rsid w:val="00135370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135370"/>
    <w:rPr>
      <w:sz w:val="24"/>
      <w:szCs w:val="24"/>
    </w:rPr>
  </w:style>
  <w:style w:type="paragraph" w:styleId="Altbilgi">
    <w:name w:val="footer"/>
    <w:basedOn w:val="Normal"/>
    <w:link w:val="AltbilgiChar"/>
    <w:rsid w:val="00135370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135370"/>
    <w:rPr>
      <w:sz w:val="24"/>
      <w:szCs w:val="24"/>
    </w:rPr>
  </w:style>
  <w:style w:type="paragraph" w:styleId="ListeParagraf">
    <w:name w:val="List Paragraph"/>
    <w:basedOn w:val="Normal"/>
    <w:uiPriority w:val="34"/>
    <w:qFormat/>
    <w:rsid w:val="00B25989"/>
    <w:pPr>
      <w:ind w:left="720"/>
      <w:contextualSpacing/>
    </w:pPr>
  </w:style>
  <w:style w:type="character" w:customStyle="1" w:styleId="Balk2Char">
    <w:name w:val="Başlık 2 Char"/>
    <w:basedOn w:val="VarsaylanParagrafYazTipi"/>
    <w:link w:val="Balk2"/>
    <w:semiHidden/>
    <w:rsid w:val="0072235C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semiHidden/>
    <w:rsid w:val="0072235C"/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6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7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0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06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0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3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8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9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CA1E43-F670-4B42-9B0A-7568C84AA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52</Words>
  <Characters>3718</Characters>
  <Application>Microsoft Office Word</Application>
  <DocSecurity>0</DocSecurity>
  <Lines>30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ÇAĞ UNIVERSITY</vt:lpstr>
      <vt:lpstr>ÇAĞ UNIVERSITY</vt:lpstr>
    </vt:vector>
  </TitlesOfParts>
  <Company>Cag University</Company>
  <LinksUpToDate>false</LinksUpToDate>
  <CharactersWithSpaces>43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ÇAĞ UNIVERSITY</dc:title>
  <dc:creator>30853879058</dc:creator>
  <cp:lastModifiedBy>Taylan Tutkunca</cp:lastModifiedBy>
  <cp:revision>6</cp:revision>
  <dcterms:created xsi:type="dcterms:W3CDTF">2025-10-03T20:07:00Z</dcterms:created>
  <dcterms:modified xsi:type="dcterms:W3CDTF">2025-10-03T20:23:00Z</dcterms:modified>
</cp:coreProperties>
</file>